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0B9D2" w14:textId="044F6E80" w:rsidR="00AD5C70" w:rsidRDefault="00AD5C70" w:rsidP="00AD5C70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277D62D7" w14:textId="273EB209" w:rsidR="006F5A02" w:rsidRPr="008B3E00" w:rsidRDefault="000A7680" w:rsidP="00AD5C70">
      <w:pPr>
        <w:spacing w:line="276" w:lineRule="auto"/>
        <w:rPr>
          <w:rFonts w:ascii="Times New Roman" w:hAnsi="Times New Roman" w:cs="Times New Roman"/>
          <w:b/>
        </w:rPr>
      </w:pPr>
      <w:r w:rsidRPr="008B3E00">
        <w:rPr>
          <w:rFonts w:ascii="Times New Roman" w:hAnsi="Times New Roman" w:cs="Times New Roman"/>
          <w:b/>
        </w:rPr>
        <w:t>EK 1</w:t>
      </w:r>
    </w:p>
    <w:p w14:paraId="5A2EDCF0" w14:textId="0BFD7171" w:rsidR="000E06D6" w:rsidRPr="008B3E00" w:rsidRDefault="000E06D6" w:rsidP="00431C51">
      <w:pPr>
        <w:spacing w:after="0" w:line="276" w:lineRule="auto"/>
        <w:jc w:val="center"/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</w:pPr>
      <w:bookmarkStart w:id="0" w:name="_Hlk162959349"/>
      <w:r w:rsidRPr="008B3E00"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  <w:t>Sosyal Girişimcilik</w:t>
      </w:r>
      <w:r w:rsidR="00A26C52"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  <w:t xml:space="preserve">, </w:t>
      </w:r>
      <w:r w:rsidRPr="008B3E00"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  <w:t>Güçlendirme ve Uyum Projesi (SEECO)</w:t>
      </w:r>
    </w:p>
    <w:p w14:paraId="26DB5DD0" w14:textId="0FBD6927" w:rsidR="00AB4884" w:rsidRPr="008B3E00" w:rsidRDefault="00EF7C71" w:rsidP="00431C51">
      <w:pPr>
        <w:spacing w:after="0" w:line="276" w:lineRule="auto"/>
        <w:jc w:val="center"/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</w:pPr>
      <w:r w:rsidRPr="00EF7C71"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  <w:t>Sosyal Girişimcilik Merkezi ve Geçim Kaynağı Tesisi  Merkezleri Destek Programı Proje Teklif Çağrısı</w:t>
      </w:r>
      <w:r w:rsidRPr="00EF7C71" w:rsidDel="00EF7C71"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  <w:t xml:space="preserve"> </w:t>
      </w:r>
    </w:p>
    <w:p w14:paraId="257E33F9" w14:textId="74A14B4B" w:rsidR="00B6219C" w:rsidRPr="008B3E00" w:rsidRDefault="00B6219C" w:rsidP="00431C51">
      <w:pPr>
        <w:spacing w:after="0" w:line="276" w:lineRule="auto"/>
        <w:jc w:val="center"/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</w:pPr>
      <w:r w:rsidRPr="008B3E00"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  <w:t>PROJE ÖN BAŞVURU FORMU</w:t>
      </w:r>
    </w:p>
    <w:p w14:paraId="6AD27CAC" w14:textId="1E271325" w:rsidR="00B6219C" w:rsidRDefault="00BC3DC9" w:rsidP="00431C51">
      <w:pPr>
        <w:spacing w:after="0" w:line="276" w:lineRule="auto"/>
        <w:jc w:val="center"/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</w:pPr>
      <w:r w:rsidRPr="008B3E00"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  <w:t>“</w:t>
      </w:r>
      <w:r w:rsidR="00B6219C" w:rsidRPr="008B3E00"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  <w:t>Konsept Not</w:t>
      </w:r>
      <w:r w:rsidR="00136EF7"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  <w:t>u</w:t>
      </w:r>
      <w:r w:rsidRPr="008B3E00"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  <w:t>”</w:t>
      </w:r>
    </w:p>
    <w:p w14:paraId="5C163713" w14:textId="77777777" w:rsidR="00431C51" w:rsidRPr="008B3E00" w:rsidRDefault="00431C51" w:rsidP="00431C51">
      <w:pPr>
        <w:spacing w:after="0" w:line="276" w:lineRule="auto"/>
        <w:jc w:val="center"/>
        <w:rPr>
          <w:rFonts w:ascii="Times New Roman" w:eastAsia="Calibri" w:hAnsi="Times New Roman" w:cs="Times New Roman"/>
          <w:b/>
          <w:noProof/>
          <w:sz w:val="24"/>
          <w:szCs w:val="28"/>
          <w:lang w:eastAsia="tr-TR"/>
        </w:rPr>
      </w:pPr>
    </w:p>
    <w:p w14:paraId="759CA348" w14:textId="39728F91" w:rsidR="00B6219C" w:rsidRDefault="000E06D6" w:rsidP="00431C51">
      <w:pPr>
        <w:spacing w:after="0" w:line="276" w:lineRule="auto"/>
        <w:jc w:val="center"/>
        <w:rPr>
          <w:rFonts w:ascii="Times New Roman" w:eastAsia="Calibri" w:hAnsi="Times New Roman" w:cs="Times New Roman"/>
          <w:i/>
          <w:noProof/>
          <w:szCs w:val="28"/>
          <w:lang w:eastAsia="tr-TR"/>
        </w:rPr>
      </w:pPr>
      <w:r w:rsidRPr="00443726">
        <w:rPr>
          <w:rFonts w:ascii="Times New Roman" w:eastAsia="Calibri" w:hAnsi="Times New Roman" w:cs="Times New Roman"/>
          <w:i/>
          <w:noProof/>
          <w:szCs w:val="28"/>
          <w:lang w:eastAsia="tr-TR"/>
        </w:rPr>
        <w:t>Ekler hariç a</w:t>
      </w:r>
      <w:r w:rsidR="003D06D9" w:rsidRPr="00443726">
        <w:rPr>
          <w:rFonts w:ascii="Times New Roman" w:eastAsia="Calibri" w:hAnsi="Times New Roman" w:cs="Times New Roman"/>
          <w:i/>
          <w:noProof/>
          <w:szCs w:val="28"/>
          <w:lang w:eastAsia="tr-TR"/>
        </w:rPr>
        <w:t>zami 5 sayfa olacaktı</w:t>
      </w:r>
      <w:bookmarkEnd w:id="0"/>
      <w:r w:rsidR="00431C51">
        <w:rPr>
          <w:rFonts w:ascii="Times New Roman" w:eastAsia="Calibri" w:hAnsi="Times New Roman" w:cs="Times New Roman"/>
          <w:i/>
          <w:noProof/>
          <w:szCs w:val="28"/>
          <w:lang w:eastAsia="tr-TR"/>
        </w:rPr>
        <w:t>r.</w:t>
      </w:r>
    </w:p>
    <w:p w14:paraId="7AFA7E12" w14:textId="77777777" w:rsidR="00431C51" w:rsidRPr="004348AD" w:rsidRDefault="00431C51" w:rsidP="00AD5C70">
      <w:pPr>
        <w:spacing w:after="0" w:line="276" w:lineRule="auto"/>
        <w:rPr>
          <w:rFonts w:ascii="Times New Roman" w:eastAsia="Calibri" w:hAnsi="Times New Roman" w:cs="Times New Roman"/>
          <w:i/>
          <w:noProof/>
          <w:szCs w:val="28"/>
          <w:lang w:eastAsia="tr-TR"/>
        </w:rPr>
      </w:pPr>
      <w:bookmarkStart w:id="1" w:name="_GoBack"/>
      <w:bookmarkEnd w:id="1"/>
    </w:p>
    <w:p w14:paraId="13058412" w14:textId="14CC91FC" w:rsidR="00B6219C" w:rsidRPr="008B3E00" w:rsidRDefault="00B06132" w:rsidP="00443726">
      <w:pPr>
        <w:spacing w:before="60" w:after="60" w:line="276" w:lineRule="auto"/>
        <w:jc w:val="both"/>
        <w:rPr>
          <w:rFonts w:ascii="Times New Roman" w:eastAsia="Calibri" w:hAnsi="Times New Roman" w:cs="Times New Roman"/>
          <w:i/>
          <w:noProof/>
          <w:sz w:val="20"/>
          <w:szCs w:val="24"/>
          <w:lang w:eastAsia="tr-TR"/>
        </w:rPr>
      </w:pPr>
      <w:bookmarkStart w:id="2" w:name="_Hlk162959405"/>
      <w:r w:rsidRPr="00443726">
        <w:rPr>
          <w:rFonts w:ascii="Times New Roman" w:eastAsia="Calibri" w:hAnsi="Times New Roman" w:cs="Times New Roman"/>
          <w:i/>
          <w:noProof/>
          <w:sz w:val="20"/>
          <w:szCs w:val="24"/>
          <w:lang w:eastAsia="tr-TR"/>
        </w:rPr>
        <w:t>Bu kısımda başvuru sahibinin/başvur</w:t>
      </w:r>
      <w:r w:rsidR="00EF7C71">
        <w:rPr>
          <w:rFonts w:ascii="Times New Roman" w:eastAsia="Calibri" w:hAnsi="Times New Roman" w:cs="Times New Roman"/>
          <w:i/>
          <w:noProof/>
          <w:sz w:val="20"/>
          <w:szCs w:val="24"/>
          <w:lang w:eastAsia="tr-TR"/>
        </w:rPr>
        <w:t>an</w:t>
      </w:r>
      <w:r w:rsidRPr="00443726">
        <w:rPr>
          <w:rFonts w:ascii="Times New Roman" w:eastAsia="Calibri" w:hAnsi="Times New Roman" w:cs="Times New Roman"/>
          <w:i/>
          <w:noProof/>
          <w:sz w:val="20"/>
          <w:szCs w:val="24"/>
          <w:lang w:eastAsia="tr-TR"/>
        </w:rPr>
        <w:t xml:space="preserve"> kurumun imza yetkilisinin bilgileri verilmelidir.</w:t>
      </w:r>
    </w:p>
    <w:tbl>
      <w:tblPr>
        <w:tblStyle w:val="TableNormal1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5953"/>
      </w:tblGrid>
      <w:tr w:rsidR="00B6219C" w:rsidRPr="008B3E00" w14:paraId="3FE15910" w14:textId="77777777" w:rsidTr="00443726">
        <w:trPr>
          <w:trHeight w:val="429"/>
        </w:trPr>
        <w:tc>
          <w:tcPr>
            <w:tcW w:w="3119" w:type="dxa"/>
            <w:shd w:val="clear" w:color="auto" w:fill="BFBFBF"/>
          </w:tcPr>
          <w:bookmarkEnd w:id="2"/>
          <w:p w14:paraId="55A85C09" w14:textId="77777777" w:rsidR="00B6219C" w:rsidRPr="008B3E00" w:rsidRDefault="00B6219C" w:rsidP="00443726">
            <w:pPr>
              <w:spacing w:before="77" w:line="276" w:lineRule="auto"/>
              <w:ind w:left="57"/>
              <w:rPr>
                <w:rFonts w:ascii="Times New Roman" w:eastAsia="Times New Roman" w:hAnsi="Times New Roman" w:cs="Times New Roman"/>
                <w:b/>
                <w:sz w:val="20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Adı</w:t>
            </w:r>
            <w:proofErr w:type="spellEnd"/>
          </w:p>
        </w:tc>
        <w:tc>
          <w:tcPr>
            <w:tcW w:w="5953" w:type="dxa"/>
          </w:tcPr>
          <w:p w14:paraId="36DFB9A2" w14:textId="77777777" w:rsidR="00B6219C" w:rsidRPr="008B3E00" w:rsidRDefault="00B6219C" w:rsidP="0044372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B6219C" w:rsidRPr="008B3E00" w14:paraId="21D3492F" w14:textId="77777777" w:rsidTr="00443726">
        <w:trPr>
          <w:trHeight w:val="429"/>
        </w:trPr>
        <w:tc>
          <w:tcPr>
            <w:tcW w:w="3119" w:type="dxa"/>
            <w:shd w:val="clear" w:color="auto" w:fill="BFBFBF"/>
          </w:tcPr>
          <w:p w14:paraId="43229327" w14:textId="77777777" w:rsidR="00B6219C" w:rsidRPr="008B3E00" w:rsidRDefault="00B6219C" w:rsidP="00443726">
            <w:pPr>
              <w:spacing w:before="77" w:line="276" w:lineRule="auto"/>
              <w:ind w:left="57"/>
              <w:rPr>
                <w:rFonts w:ascii="Times New Roman" w:eastAsia="Times New Roman" w:hAnsi="Times New Roman" w:cs="Times New Roman"/>
                <w:b/>
                <w:sz w:val="20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Soyadı</w:t>
            </w:r>
            <w:proofErr w:type="spellEnd"/>
          </w:p>
        </w:tc>
        <w:tc>
          <w:tcPr>
            <w:tcW w:w="5953" w:type="dxa"/>
          </w:tcPr>
          <w:p w14:paraId="20741EEE" w14:textId="77777777" w:rsidR="00B6219C" w:rsidRPr="008B3E00" w:rsidRDefault="00B6219C" w:rsidP="0044372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CE55FE" w:rsidRPr="008B3E00" w14:paraId="7049E0CE" w14:textId="77777777" w:rsidTr="00443726">
        <w:trPr>
          <w:trHeight w:val="429"/>
        </w:trPr>
        <w:tc>
          <w:tcPr>
            <w:tcW w:w="3119" w:type="dxa"/>
            <w:shd w:val="clear" w:color="auto" w:fill="BFBFBF"/>
          </w:tcPr>
          <w:p w14:paraId="5BA935CF" w14:textId="4B0E56E3" w:rsidR="00CE55FE" w:rsidRPr="008B3E00" w:rsidRDefault="00CE55FE" w:rsidP="00443726">
            <w:pPr>
              <w:spacing w:before="77" w:line="276" w:lineRule="auto"/>
              <w:ind w:left="57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İl /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İlçe</w:t>
            </w:r>
            <w:proofErr w:type="spellEnd"/>
          </w:p>
        </w:tc>
        <w:tc>
          <w:tcPr>
            <w:tcW w:w="5953" w:type="dxa"/>
          </w:tcPr>
          <w:p w14:paraId="05823C24" w14:textId="77777777" w:rsidR="00CE55FE" w:rsidRPr="008B3E00" w:rsidRDefault="00CE55FE" w:rsidP="0044372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B6219C" w:rsidRPr="008B3E00" w14:paraId="320EFD7C" w14:textId="77777777" w:rsidTr="00443726">
        <w:trPr>
          <w:trHeight w:val="429"/>
        </w:trPr>
        <w:tc>
          <w:tcPr>
            <w:tcW w:w="3119" w:type="dxa"/>
            <w:shd w:val="clear" w:color="auto" w:fill="BFBFBF"/>
          </w:tcPr>
          <w:p w14:paraId="41AB56CF" w14:textId="77777777" w:rsidR="00B6219C" w:rsidRPr="008B3E00" w:rsidRDefault="00B6219C" w:rsidP="00443726">
            <w:pPr>
              <w:spacing w:before="77" w:line="276" w:lineRule="auto"/>
              <w:ind w:left="57"/>
              <w:rPr>
                <w:rFonts w:ascii="Times New Roman" w:eastAsia="Times New Roman" w:hAnsi="Times New Roman" w:cs="Times New Roman"/>
                <w:b/>
                <w:sz w:val="20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Kurumu</w:t>
            </w:r>
            <w:proofErr w:type="spellEnd"/>
          </w:p>
        </w:tc>
        <w:tc>
          <w:tcPr>
            <w:tcW w:w="5953" w:type="dxa"/>
          </w:tcPr>
          <w:p w14:paraId="652E08A8" w14:textId="77777777" w:rsidR="00B6219C" w:rsidRPr="008B3E00" w:rsidRDefault="00B6219C" w:rsidP="0044372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B6219C" w:rsidRPr="008B3E00" w14:paraId="5404357F" w14:textId="77777777" w:rsidTr="00443726">
        <w:trPr>
          <w:trHeight w:val="429"/>
        </w:trPr>
        <w:tc>
          <w:tcPr>
            <w:tcW w:w="3119" w:type="dxa"/>
            <w:shd w:val="clear" w:color="auto" w:fill="BFBFBF"/>
          </w:tcPr>
          <w:p w14:paraId="041F3978" w14:textId="096B538E" w:rsidR="00B6219C" w:rsidRPr="008B3E00" w:rsidRDefault="00B6219C" w:rsidP="00443726">
            <w:pPr>
              <w:spacing w:before="77" w:line="276" w:lineRule="auto"/>
              <w:ind w:left="57"/>
              <w:rPr>
                <w:rFonts w:ascii="Times New Roman" w:eastAsia="Times New Roman" w:hAnsi="Times New Roman" w:cs="Times New Roman"/>
                <w:b/>
                <w:sz w:val="20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Unvanı</w:t>
            </w:r>
            <w:proofErr w:type="spellEnd"/>
            <w:r w:rsidR="00CE55FE" w:rsidRPr="008B3E00">
              <w:rPr>
                <w:rFonts w:ascii="Times New Roman" w:eastAsia="Times New Roman" w:hAnsi="Times New Roman" w:cs="Times New Roman"/>
                <w:b/>
                <w:sz w:val="20"/>
              </w:rPr>
              <w:t xml:space="preserve"> /</w:t>
            </w:r>
            <w:proofErr w:type="spellStart"/>
            <w:r w:rsidR="00CE55FE" w:rsidRPr="008B3E00">
              <w:rPr>
                <w:rFonts w:ascii="Times New Roman" w:eastAsia="Times New Roman" w:hAnsi="Times New Roman" w:cs="Times New Roman"/>
                <w:b/>
                <w:sz w:val="20"/>
              </w:rPr>
              <w:t>Görevi</w:t>
            </w:r>
            <w:proofErr w:type="spellEnd"/>
          </w:p>
        </w:tc>
        <w:tc>
          <w:tcPr>
            <w:tcW w:w="5953" w:type="dxa"/>
          </w:tcPr>
          <w:p w14:paraId="3CEC65A5" w14:textId="77777777" w:rsidR="00B6219C" w:rsidRPr="008B3E00" w:rsidRDefault="00B6219C" w:rsidP="0044372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B6219C" w:rsidRPr="008B3E00" w14:paraId="4006EA24" w14:textId="77777777" w:rsidTr="00443726">
        <w:trPr>
          <w:trHeight w:val="429"/>
        </w:trPr>
        <w:tc>
          <w:tcPr>
            <w:tcW w:w="3119" w:type="dxa"/>
            <w:shd w:val="clear" w:color="auto" w:fill="BFBFBF"/>
          </w:tcPr>
          <w:p w14:paraId="408518B6" w14:textId="77777777" w:rsidR="00B6219C" w:rsidRPr="008B3E00" w:rsidRDefault="00B6219C" w:rsidP="00443726">
            <w:pPr>
              <w:spacing w:before="77" w:line="276" w:lineRule="auto"/>
              <w:ind w:left="57"/>
              <w:rPr>
                <w:rFonts w:ascii="Times New Roman" w:eastAsia="Times New Roman" w:hAnsi="Times New Roman" w:cs="Times New Roman"/>
                <w:b/>
                <w:sz w:val="20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Telefonu</w:t>
            </w:r>
            <w:proofErr w:type="spellEnd"/>
          </w:p>
        </w:tc>
        <w:tc>
          <w:tcPr>
            <w:tcW w:w="5953" w:type="dxa"/>
          </w:tcPr>
          <w:p w14:paraId="4D11D436" w14:textId="77777777" w:rsidR="00B6219C" w:rsidRPr="008B3E00" w:rsidRDefault="00B6219C" w:rsidP="0044372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B6219C" w:rsidRPr="008B3E00" w14:paraId="5F7F2044" w14:textId="77777777" w:rsidTr="00443726">
        <w:trPr>
          <w:trHeight w:val="429"/>
        </w:trPr>
        <w:tc>
          <w:tcPr>
            <w:tcW w:w="3119" w:type="dxa"/>
            <w:shd w:val="clear" w:color="auto" w:fill="BFBFBF"/>
          </w:tcPr>
          <w:p w14:paraId="64514EB4" w14:textId="77777777" w:rsidR="00B6219C" w:rsidRPr="008B3E00" w:rsidRDefault="00B6219C" w:rsidP="00443726">
            <w:pPr>
              <w:spacing w:before="77" w:line="276" w:lineRule="auto"/>
              <w:ind w:left="57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E-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postası</w:t>
            </w:r>
            <w:proofErr w:type="spellEnd"/>
          </w:p>
        </w:tc>
        <w:tc>
          <w:tcPr>
            <w:tcW w:w="5953" w:type="dxa"/>
          </w:tcPr>
          <w:p w14:paraId="1E453140" w14:textId="77777777" w:rsidR="00B6219C" w:rsidRPr="008B3E00" w:rsidRDefault="00B6219C" w:rsidP="0044372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CE55FE" w:rsidRPr="008B3E00" w14:paraId="5BE0326A" w14:textId="77777777" w:rsidTr="00443726">
        <w:trPr>
          <w:trHeight w:val="429"/>
        </w:trPr>
        <w:tc>
          <w:tcPr>
            <w:tcW w:w="3119" w:type="dxa"/>
            <w:shd w:val="clear" w:color="auto" w:fill="BFBFBF"/>
          </w:tcPr>
          <w:p w14:paraId="49AD7EF8" w14:textId="5474D8BC" w:rsidR="00CE55FE" w:rsidRPr="008B3E00" w:rsidRDefault="00CE55FE" w:rsidP="00443726">
            <w:pPr>
              <w:spacing w:before="77" w:line="276" w:lineRule="auto"/>
              <w:ind w:left="57"/>
              <w:rPr>
                <w:rFonts w:ascii="Times New Roman" w:eastAsia="Times New Roman" w:hAnsi="Times New Roman" w:cs="Times New Roman"/>
                <w:b/>
                <w:sz w:val="20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Adres</w:t>
            </w:r>
            <w:proofErr w:type="spellEnd"/>
          </w:p>
        </w:tc>
        <w:tc>
          <w:tcPr>
            <w:tcW w:w="5953" w:type="dxa"/>
          </w:tcPr>
          <w:p w14:paraId="1FECD626" w14:textId="77777777" w:rsidR="00CE55FE" w:rsidRPr="008B3E00" w:rsidRDefault="00CE55FE" w:rsidP="0044372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CE55FE" w:rsidRPr="008B3E00" w14:paraId="7E221E9F" w14:textId="77777777" w:rsidTr="00443726">
        <w:trPr>
          <w:trHeight w:val="429"/>
        </w:trPr>
        <w:tc>
          <w:tcPr>
            <w:tcW w:w="3119" w:type="dxa"/>
            <w:shd w:val="clear" w:color="auto" w:fill="BFBFBF"/>
          </w:tcPr>
          <w:p w14:paraId="40074A66" w14:textId="587C20E0" w:rsidR="00CE55FE" w:rsidRPr="008B3E00" w:rsidRDefault="00CE55FE" w:rsidP="00443726">
            <w:pPr>
              <w:spacing w:before="77" w:line="276" w:lineRule="auto"/>
              <w:ind w:left="57"/>
              <w:rPr>
                <w:rFonts w:ascii="Times New Roman" w:eastAsia="Times New Roman" w:hAnsi="Times New Roman" w:cs="Times New Roman"/>
                <w:b/>
                <w:sz w:val="20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Başvuru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Yaptığ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Kalkınma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Ajansı</w:t>
            </w:r>
            <w:proofErr w:type="spellEnd"/>
          </w:p>
        </w:tc>
        <w:tc>
          <w:tcPr>
            <w:tcW w:w="5953" w:type="dxa"/>
          </w:tcPr>
          <w:p w14:paraId="72BE0065" w14:textId="77777777" w:rsidR="00CE55FE" w:rsidRPr="008B3E00" w:rsidRDefault="00CE55FE" w:rsidP="0044372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B6219C" w:rsidRPr="008B3E00" w14:paraId="3C7BB959" w14:textId="77777777" w:rsidTr="00443726">
        <w:trPr>
          <w:trHeight w:val="429"/>
        </w:trPr>
        <w:tc>
          <w:tcPr>
            <w:tcW w:w="3119" w:type="dxa"/>
            <w:shd w:val="clear" w:color="auto" w:fill="BFBFBF"/>
          </w:tcPr>
          <w:p w14:paraId="2B05BD80" w14:textId="77777777" w:rsidR="00B6219C" w:rsidRPr="008B3E00" w:rsidRDefault="00B6219C" w:rsidP="00443726">
            <w:pPr>
              <w:spacing w:before="77" w:line="276" w:lineRule="auto"/>
              <w:ind w:left="57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 xml:space="preserve">Form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Düzenleme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sz w:val="20"/>
              </w:rPr>
              <w:t>Tarihi</w:t>
            </w:r>
            <w:proofErr w:type="spellEnd"/>
          </w:p>
        </w:tc>
        <w:tc>
          <w:tcPr>
            <w:tcW w:w="5953" w:type="dxa"/>
          </w:tcPr>
          <w:p w14:paraId="1643A774" w14:textId="77777777" w:rsidR="00B6219C" w:rsidRPr="008B3E00" w:rsidRDefault="00B6219C" w:rsidP="00443726">
            <w:pPr>
              <w:spacing w:before="77" w:line="276" w:lineRule="auto"/>
              <w:ind w:left="56" w:right="1402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</w:tbl>
    <w:p w14:paraId="33674F89" w14:textId="77777777" w:rsidR="00B6219C" w:rsidRPr="008B3E00" w:rsidRDefault="00B6219C" w:rsidP="00443726">
      <w:pPr>
        <w:spacing w:before="60" w:after="60" w:line="276" w:lineRule="auto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</w:pPr>
    </w:p>
    <w:tbl>
      <w:tblPr>
        <w:tblStyle w:val="TabloKlavuzu2"/>
        <w:tblW w:w="9072" w:type="dxa"/>
        <w:tblInd w:w="-5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18"/>
        <w:gridCol w:w="1134"/>
        <w:gridCol w:w="3685"/>
        <w:gridCol w:w="2835"/>
      </w:tblGrid>
      <w:tr w:rsidR="00B6219C" w:rsidRPr="008B3E00" w14:paraId="2C9A16B3" w14:textId="77777777" w:rsidTr="0006312B">
        <w:trPr>
          <w:trHeight w:val="629"/>
        </w:trPr>
        <w:tc>
          <w:tcPr>
            <w:tcW w:w="1418" w:type="dxa"/>
            <w:shd w:val="clear" w:color="auto" w:fill="BFBFBF"/>
            <w:vAlign w:val="center"/>
          </w:tcPr>
          <w:p w14:paraId="1D630B05" w14:textId="150BF4E0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Proje Adı</w:t>
            </w:r>
          </w:p>
        </w:tc>
        <w:tc>
          <w:tcPr>
            <w:tcW w:w="7654" w:type="dxa"/>
            <w:gridSpan w:val="3"/>
            <w:vAlign w:val="center"/>
          </w:tcPr>
          <w:p w14:paraId="7BAA86E5" w14:textId="77777777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5805F55A" w14:textId="08C9EEE8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 hakkında fikir veren, kısa ve özgün bir proje adı belirleyiniz.</w:t>
            </w:r>
          </w:p>
          <w:p w14:paraId="77A268C4" w14:textId="77777777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663F4B" w:rsidRPr="008B3E00" w14:paraId="4DC9C001" w14:textId="0F48A201" w:rsidTr="00443726">
        <w:trPr>
          <w:trHeight w:val="667"/>
        </w:trPr>
        <w:tc>
          <w:tcPr>
            <w:tcW w:w="1418" w:type="dxa"/>
            <w:vMerge w:val="restart"/>
            <w:shd w:val="clear" w:color="auto" w:fill="BFBFBF"/>
            <w:vAlign w:val="center"/>
          </w:tcPr>
          <w:p w14:paraId="1227FF99" w14:textId="34FE00DE" w:rsidR="00663F4B" w:rsidRPr="008B3E00" w:rsidRDefault="00663F4B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Tesis Bilgileri</w:t>
            </w:r>
          </w:p>
        </w:tc>
        <w:tc>
          <w:tcPr>
            <w:tcW w:w="1134" w:type="dxa"/>
            <w:shd w:val="clear" w:color="auto" w:fill="F2F2F2"/>
            <w:vAlign w:val="center"/>
          </w:tcPr>
          <w:p w14:paraId="23855990" w14:textId="35856E7F" w:rsidR="00663F4B" w:rsidRPr="00443726" w:rsidRDefault="00663F4B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443726">
              <w:rPr>
                <w:rFonts w:ascii="Times New Roman" w:eastAsia="Calibri" w:hAnsi="Times New Roman" w:cs="Times New Roman"/>
                <w:b/>
                <w:sz w:val="18"/>
                <w:szCs w:val="20"/>
              </w:rPr>
              <w:t>Projenin Bulunduğu Tesisin</w:t>
            </w:r>
            <w:r w:rsidR="00E32A7B">
              <w:rPr>
                <w:rFonts w:ascii="Times New Roman" w:eastAsia="Calibri" w:hAnsi="Times New Roman" w:cs="Times New Roman"/>
                <w:b/>
                <w:sz w:val="18"/>
                <w:szCs w:val="20"/>
              </w:rPr>
              <w:t>/Binanın</w:t>
            </w:r>
            <w:r w:rsidRPr="00443726">
              <w:rPr>
                <w:rFonts w:ascii="Times New Roman" w:eastAsia="Calibri" w:hAnsi="Times New Roman" w:cs="Times New Roman"/>
                <w:b/>
                <w:sz w:val="18"/>
                <w:szCs w:val="20"/>
              </w:rPr>
              <w:t xml:space="preserve"> Adı</w:t>
            </w:r>
          </w:p>
        </w:tc>
        <w:tc>
          <w:tcPr>
            <w:tcW w:w="6520" w:type="dxa"/>
            <w:gridSpan w:val="2"/>
            <w:shd w:val="clear" w:color="auto" w:fill="auto"/>
            <w:vAlign w:val="center"/>
          </w:tcPr>
          <w:p w14:paraId="707BC273" w14:textId="735FC95C" w:rsidR="00663F4B" w:rsidRPr="008B3E00" w:rsidRDefault="00CD498E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nin uygulanacağı k</w:t>
            </w:r>
            <w:r w:rsidR="00663F4B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ullanımda olan/kullanılmayan kamu bina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sının</w:t>
            </w:r>
            <w:r w:rsidR="00663F4B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ve </w:t>
            </w:r>
            <w:r w:rsidR="00E32A7B">
              <w:rPr>
                <w:rFonts w:ascii="Times New Roman" w:eastAsia="Calibri" w:hAnsi="Times New Roman" w:cs="Times New Roman"/>
                <w:sz w:val="20"/>
                <w:szCs w:val="20"/>
              </w:rPr>
              <w:t>boş/</w:t>
            </w:r>
            <w:proofErr w:type="spellStart"/>
            <w:r w:rsidR="0006312B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âtıl</w:t>
            </w:r>
            <w:proofErr w:type="spellEnd"/>
            <w:r w:rsidR="00663F4B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r w:rsidR="00E32A7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binanın 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ismini yazınız.</w:t>
            </w:r>
          </w:p>
        </w:tc>
      </w:tr>
      <w:tr w:rsidR="00663F4B" w:rsidRPr="008B3E00" w14:paraId="0A045789" w14:textId="54469E15" w:rsidTr="00443726">
        <w:trPr>
          <w:trHeight w:val="935"/>
        </w:trPr>
        <w:tc>
          <w:tcPr>
            <w:tcW w:w="1418" w:type="dxa"/>
            <w:vMerge/>
            <w:shd w:val="clear" w:color="auto" w:fill="BFBFBF"/>
            <w:vAlign w:val="center"/>
          </w:tcPr>
          <w:p w14:paraId="24DCAE01" w14:textId="0CF18F04" w:rsidR="00663F4B" w:rsidRPr="008B3E00" w:rsidRDefault="00663F4B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2F2F2"/>
            <w:vAlign w:val="center"/>
          </w:tcPr>
          <w:p w14:paraId="410C256B" w14:textId="3EA05DF4" w:rsidR="00663F4B" w:rsidRPr="00443726" w:rsidRDefault="00D7450E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443726">
              <w:rPr>
                <w:rFonts w:ascii="Times New Roman" w:eastAsia="Calibri" w:hAnsi="Times New Roman" w:cs="Times New Roman"/>
                <w:b/>
                <w:sz w:val="18"/>
                <w:szCs w:val="20"/>
              </w:rPr>
              <w:t xml:space="preserve">Tesisin Türü ve Yerine </w:t>
            </w:r>
            <w:r w:rsidR="00663F4B" w:rsidRPr="00443726">
              <w:rPr>
                <w:rFonts w:ascii="Times New Roman" w:eastAsia="Calibri" w:hAnsi="Times New Roman" w:cs="Times New Roman"/>
                <w:b/>
                <w:sz w:val="18"/>
                <w:szCs w:val="20"/>
              </w:rPr>
              <w:t xml:space="preserve"> İlişkin Bilgi</w:t>
            </w:r>
          </w:p>
        </w:tc>
        <w:tc>
          <w:tcPr>
            <w:tcW w:w="6520" w:type="dxa"/>
            <w:gridSpan w:val="2"/>
            <w:shd w:val="clear" w:color="auto" w:fill="auto"/>
            <w:vAlign w:val="center"/>
          </w:tcPr>
          <w:p w14:paraId="342B5D9A" w14:textId="0161ED62" w:rsidR="00663F4B" w:rsidRPr="008B3E00" w:rsidRDefault="00D7450E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nin uygulanacağı tesisin türü, özellikleri (</w:t>
            </w:r>
            <w:r w:rsidR="00CD498E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Katlı bina, betonarme, ısınma tipi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zemin etüdü) ve yeri (ulaşılabilirlik, sosyal ve demografik çevre şartları, fiziki çevre şartları vb.)</w:t>
            </w:r>
            <w:r w:rsidR="0006312B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hakkında detaylı bilgi yazınız.</w:t>
            </w:r>
          </w:p>
        </w:tc>
      </w:tr>
      <w:tr w:rsidR="00663F4B" w:rsidRPr="008B3E00" w14:paraId="58EA70B9" w14:textId="45AB93EC" w:rsidTr="00443726">
        <w:trPr>
          <w:trHeight w:val="849"/>
        </w:trPr>
        <w:tc>
          <w:tcPr>
            <w:tcW w:w="1418" w:type="dxa"/>
            <w:vMerge/>
            <w:shd w:val="clear" w:color="auto" w:fill="BFBFBF"/>
            <w:vAlign w:val="center"/>
          </w:tcPr>
          <w:p w14:paraId="18DF0880" w14:textId="77777777" w:rsidR="00663F4B" w:rsidRPr="008B3E00" w:rsidRDefault="00663F4B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2F2F2"/>
            <w:vAlign w:val="center"/>
          </w:tcPr>
          <w:p w14:paraId="3F55C81A" w14:textId="67EA0FB9" w:rsidR="00663F4B" w:rsidRPr="00443726" w:rsidRDefault="00663F4B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443726">
              <w:rPr>
                <w:rFonts w:ascii="Times New Roman" w:eastAsia="Calibri" w:hAnsi="Times New Roman" w:cs="Times New Roman"/>
                <w:b/>
                <w:sz w:val="18"/>
                <w:szCs w:val="20"/>
              </w:rPr>
              <w:t>Mülkiyet Durumu</w:t>
            </w:r>
          </w:p>
        </w:tc>
        <w:tc>
          <w:tcPr>
            <w:tcW w:w="6520" w:type="dxa"/>
            <w:gridSpan w:val="2"/>
            <w:shd w:val="clear" w:color="auto" w:fill="auto"/>
            <w:vAlign w:val="center"/>
          </w:tcPr>
          <w:p w14:paraId="6256A0BF" w14:textId="39547FA8" w:rsidR="00663F4B" w:rsidRPr="008B3E00" w:rsidRDefault="00D7450E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nin uygulanacağı tesisin kime, hangi kamu kurumuna ait olduğu, mülkiyet tipi (</w:t>
            </w:r>
            <w:r w:rsidR="00EF7C71">
              <w:rPr>
                <w:rFonts w:ascii="Times New Roman" w:eastAsia="Calibri" w:hAnsi="Times New Roman" w:cs="Times New Roman"/>
                <w:sz w:val="20"/>
                <w:szCs w:val="20"/>
              </w:rPr>
              <w:t>tapu, mülkiyet durumunu gösterir belge,</w:t>
            </w:r>
            <w:r w:rsidR="005228C9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kamudan kamuya 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kira, tahsis vb.) hakkında detaylı bilgi yazınız. </w:t>
            </w:r>
          </w:p>
        </w:tc>
      </w:tr>
      <w:tr w:rsidR="00CE55FE" w:rsidRPr="008B3E00" w14:paraId="77948F13" w14:textId="77777777" w:rsidTr="00443726">
        <w:trPr>
          <w:trHeight w:val="847"/>
        </w:trPr>
        <w:tc>
          <w:tcPr>
            <w:tcW w:w="1418" w:type="dxa"/>
            <w:vMerge w:val="restart"/>
            <w:shd w:val="clear" w:color="auto" w:fill="BFBFBF"/>
            <w:vAlign w:val="center"/>
          </w:tcPr>
          <w:p w14:paraId="47B0F713" w14:textId="64F2A867" w:rsidR="00CE55FE" w:rsidRPr="008B3E00" w:rsidRDefault="00CE55FE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bookmarkStart w:id="3" w:name="_Hlk155363850"/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Proje Uygulayıcıları</w:t>
            </w:r>
          </w:p>
        </w:tc>
        <w:tc>
          <w:tcPr>
            <w:tcW w:w="1134" w:type="dxa"/>
            <w:shd w:val="clear" w:color="auto" w:fill="F2F2F2"/>
            <w:vAlign w:val="center"/>
          </w:tcPr>
          <w:p w14:paraId="6B0378D4" w14:textId="6EC70AB5" w:rsidR="00CE55FE" w:rsidRPr="00443726" w:rsidRDefault="00CE55FE" w:rsidP="00443726">
            <w:pPr>
              <w:spacing w:before="20" w:after="20" w:line="276" w:lineRule="auto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44372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roje Yürütücüsü</w:t>
            </w:r>
          </w:p>
        </w:tc>
        <w:tc>
          <w:tcPr>
            <w:tcW w:w="6520" w:type="dxa"/>
            <w:gridSpan w:val="2"/>
            <w:shd w:val="clear" w:color="auto" w:fill="auto"/>
            <w:vAlign w:val="center"/>
          </w:tcPr>
          <w:p w14:paraId="5EB8EE23" w14:textId="6CA66A43" w:rsidR="00CE55FE" w:rsidRPr="008B3E00" w:rsidRDefault="00CE55FE" w:rsidP="00443726">
            <w:pPr>
              <w:spacing w:before="20" w:after="20"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nin yürütülmesinden doğrudan sorumlu olacak ve kurum/kuruluşu (başvuru sahibi / yararlanıcı) yazınız.</w:t>
            </w:r>
          </w:p>
        </w:tc>
      </w:tr>
      <w:tr w:rsidR="00CE55FE" w:rsidRPr="008B3E00" w14:paraId="0B64201B" w14:textId="77777777" w:rsidTr="00443726">
        <w:trPr>
          <w:trHeight w:val="831"/>
        </w:trPr>
        <w:tc>
          <w:tcPr>
            <w:tcW w:w="1418" w:type="dxa"/>
            <w:vMerge/>
            <w:shd w:val="clear" w:color="auto" w:fill="BFBFBF"/>
            <w:vAlign w:val="center"/>
          </w:tcPr>
          <w:p w14:paraId="1941CE5B" w14:textId="77777777" w:rsidR="00CE55FE" w:rsidRPr="008B3E00" w:rsidRDefault="00CE55FE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2F2F2"/>
            <w:vAlign w:val="center"/>
          </w:tcPr>
          <w:p w14:paraId="0C9635AE" w14:textId="77777777" w:rsidR="00CE55FE" w:rsidRPr="00443726" w:rsidRDefault="00CE55FE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44372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Ortaklar</w:t>
            </w:r>
          </w:p>
        </w:tc>
        <w:tc>
          <w:tcPr>
            <w:tcW w:w="6520" w:type="dxa"/>
            <w:gridSpan w:val="2"/>
            <w:shd w:val="clear" w:color="auto" w:fill="auto"/>
            <w:vAlign w:val="center"/>
          </w:tcPr>
          <w:p w14:paraId="799605A9" w14:textId="40C92B3D" w:rsidR="00CE55FE" w:rsidRPr="008B3E00" w:rsidRDefault="00CE55FE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nin yürütülmesi sürecinde veya sonucunda doğrudan veya dolaylı fayda veya menfaat elde ederek bunun karşılığında yararlanıcıya projenin yürütülmesinde katkıda bulunacak kurum ve kuruluşları yazınız.</w:t>
            </w:r>
          </w:p>
        </w:tc>
      </w:tr>
      <w:tr w:rsidR="00CE55FE" w:rsidRPr="008B3E00" w14:paraId="650994AB" w14:textId="77777777" w:rsidTr="00443726">
        <w:trPr>
          <w:trHeight w:val="985"/>
        </w:trPr>
        <w:tc>
          <w:tcPr>
            <w:tcW w:w="1418" w:type="dxa"/>
            <w:vMerge/>
            <w:shd w:val="clear" w:color="auto" w:fill="BFBFBF"/>
            <w:vAlign w:val="center"/>
          </w:tcPr>
          <w:p w14:paraId="1B305B17" w14:textId="77777777" w:rsidR="00CE55FE" w:rsidRPr="008B3E00" w:rsidRDefault="00CE55FE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2F2F2"/>
            <w:vAlign w:val="center"/>
          </w:tcPr>
          <w:p w14:paraId="29234C6F" w14:textId="77777777" w:rsidR="00CE55FE" w:rsidRPr="00443726" w:rsidRDefault="00CE55FE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44372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İştirakçiler</w:t>
            </w:r>
          </w:p>
        </w:tc>
        <w:tc>
          <w:tcPr>
            <w:tcW w:w="6520" w:type="dxa"/>
            <w:gridSpan w:val="2"/>
            <w:shd w:val="clear" w:color="auto" w:fill="auto"/>
            <w:vAlign w:val="center"/>
          </w:tcPr>
          <w:p w14:paraId="4A381850" w14:textId="51D70434" w:rsidR="00CE55FE" w:rsidRPr="008B3E00" w:rsidRDefault="00CE55FE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nin yürütülmesi sürecinde veya sonucunda, doğrudan fayda veya menfaat elde etmeden yararlanıcıya projenin yürütülmesinde katkıda bulunacak (sponsorluk, teknik destek sağlama vb.) gerçek veya tüzel kişileri yazınız.</w:t>
            </w:r>
          </w:p>
        </w:tc>
      </w:tr>
      <w:bookmarkEnd w:id="3"/>
      <w:tr w:rsidR="008E6B87" w:rsidRPr="008B3E00" w14:paraId="61306099" w14:textId="77777777" w:rsidTr="00CE55FE">
        <w:trPr>
          <w:trHeight w:val="421"/>
        </w:trPr>
        <w:tc>
          <w:tcPr>
            <w:tcW w:w="1418" w:type="dxa"/>
            <w:vMerge w:val="restart"/>
            <w:shd w:val="clear" w:color="auto" w:fill="BFBFBF"/>
            <w:vAlign w:val="center"/>
          </w:tcPr>
          <w:p w14:paraId="2E658F4B" w14:textId="3CBCC123" w:rsidR="008E6B87" w:rsidRPr="008B3E00" w:rsidRDefault="008E6B8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Proje </w:t>
            </w:r>
            <w:r w:rsidR="005228C9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Öncelikleri</w:t>
            </w:r>
          </w:p>
        </w:tc>
        <w:tc>
          <w:tcPr>
            <w:tcW w:w="7654" w:type="dxa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9B35E2B" w14:textId="304A3927" w:rsidR="008E6B87" w:rsidRPr="008B3E00" w:rsidRDefault="008E6B8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nin ilişkili olduğu önceliği belirtiniz</w:t>
            </w:r>
            <w:r w:rsidR="0006312B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.</w:t>
            </w:r>
          </w:p>
        </w:tc>
      </w:tr>
      <w:tr w:rsidR="008E6B87" w:rsidRPr="008B3E00" w14:paraId="62DC192E" w14:textId="77777777" w:rsidTr="00CE55FE">
        <w:trPr>
          <w:trHeight w:val="300"/>
        </w:trPr>
        <w:tc>
          <w:tcPr>
            <w:tcW w:w="1418" w:type="dxa"/>
            <w:vMerge/>
            <w:shd w:val="clear" w:color="auto" w:fill="BFBFBF"/>
            <w:vAlign w:val="center"/>
          </w:tcPr>
          <w:p w14:paraId="4AFF21A4" w14:textId="77777777" w:rsidR="008E6B87" w:rsidRPr="008B3E00" w:rsidRDefault="008E6B8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654" w:type="dxa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38BA6C5E" w14:textId="06D3E089" w:rsidR="008E6B87" w:rsidRPr="00861F71" w:rsidRDefault="008E6B8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61F7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Öncelik 1: </w:t>
            </w:r>
            <w:r w:rsidRPr="004348AD">
              <w:rPr>
                <w:rFonts w:ascii="Times New Roman" w:eastAsia="Calibri" w:hAnsi="Times New Roman" w:cs="Times New Roman"/>
                <w:sz w:val="20"/>
                <w:szCs w:val="20"/>
              </w:rPr>
              <w:t>Belirlenecek</w:t>
            </w:r>
          </w:p>
        </w:tc>
      </w:tr>
      <w:tr w:rsidR="008E6B87" w:rsidRPr="008B3E00" w14:paraId="6CF438D3" w14:textId="77777777" w:rsidTr="00CE55FE">
        <w:trPr>
          <w:trHeight w:val="122"/>
        </w:trPr>
        <w:tc>
          <w:tcPr>
            <w:tcW w:w="1418" w:type="dxa"/>
            <w:vMerge/>
            <w:shd w:val="clear" w:color="auto" w:fill="BFBFBF"/>
            <w:vAlign w:val="center"/>
          </w:tcPr>
          <w:p w14:paraId="168D17B5" w14:textId="77777777" w:rsidR="008E6B87" w:rsidRPr="008B3E00" w:rsidRDefault="008E6B8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654" w:type="dxa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3DD34469" w14:textId="67DA2320" w:rsidR="008E6B87" w:rsidRPr="00861F71" w:rsidRDefault="008E6B8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61F7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Öncelik 2: </w:t>
            </w:r>
            <w:r w:rsidRPr="004348AD">
              <w:rPr>
                <w:rFonts w:ascii="Times New Roman" w:eastAsia="Calibri" w:hAnsi="Times New Roman" w:cs="Times New Roman"/>
                <w:sz w:val="20"/>
                <w:szCs w:val="20"/>
              </w:rPr>
              <w:t>Belirlenecek</w:t>
            </w:r>
          </w:p>
        </w:tc>
      </w:tr>
      <w:tr w:rsidR="008E6B87" w:rsidRPr="008B3E00" w14:paraId="3BDB9A45" w14:textId="77777777" w:rsidTr="00CE55FE">
        <w:trPr>
          <w:trHeight w:val="252"/>
        </w:trPr>
        <w:tc>
          <w:tcPr>
            <w:tcW w:w="1418" w:type="dxa"/>
            <w:vMerge/>
            <w:shd w:val="clear" w:color="auto" w:fill="BFBFBF"/>
            <w:vAlign w:val="center"/>
          </w:tcPr>
          <w:p w14:paraId="52B45076" w14:textId="77777777" w:rsidR="008E6B87" w:rsidRPr="008B3E00" w:rsidRDefault="008E6B8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654" w:type="dxa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6A7F9748" w14:textId="71C84A1D" w:rsidR="008E6B87" w:rsidRPr="008B3E00" w:rsidRDefault="00861F71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…</w:t>
            </w:r>
          </w:p>
        </w:tc>
      </w:tr>
      <w:tr w:rsidR="008E6B87" w:rsidRPr="008B3E00" w14:paraId="05CE5B44" w14:textId="77777777" w:rsidTr="00CE55FE">
        <w:trPr>
          <w:trHeight w:val="121"/>
        </w:trPr>
        <w:tc>
          <w:tcPr>
            <w:tcW w:w="1418" w:type="dxa"/>
            <w:vMerge/>
            <w:shd w:val="clear" w:color="auto" w:fill="BFBFBF"/>
            <w:vAlign w:val="center"/>
          </w:tcPr>
          <w:p w14:paraId="1C62A3B1" w14:textId="77777777" w:rsidR="008E6B87" w:rsidRPr="008B3E00" w:rsidRDefault="008E6B8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654" w:type="dxa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0F2E7F17" w14:textId="29BD0012" w:rsidR="008E6B87" w:rsidRPr="008B3E00" w:rsidRDefault="008E6B8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…</w:t>
            </w:r>
          </w:p>
        </w:tc>
      </w:tr>
      <w:tr w:rsidR="00B6219C" w:rsidRPr="008B3E00" w14:paraId="5CDDB92B" w14:textId="77777777" w:rsidTr="00CE55FE">
        <w:tc>
          <w:tcPr>
            <w:tcW w:w="1418" w:type="dxa"/>
            <w:shd w:val="clear" w:color="auto" w:fill="BFBFBF"/>
            <w:vAlign w:val="center"/>
          </w:tcPr>
          <w:p w14:paraId="17F6CAA4" w14:textId="499A2A2E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Proje Amacı</w:t>
            </w:r>
          </w:p>
        </w:tc>
        <w:tc>
          <w:tcPr>
            <w:tcW w:w="7654" w:type="dxa"/>
            <w:gridSpan w:val="3"/>
            <w:vAlign w:val="center"/>
          </w:tcPr>
          <w:p w14:paraId="71C8AF1F" w14:textId="77777777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3AF32548" w14:textId="7DC5E715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nin ortaya çıkma gerekçesi olan sorunlara sağlayacağı çözümleri dikkate alarak projenin tamamlanması ile birlikte hemen ulaşılacak hedef</w:t>
            </w:r>
            <w:r w:rsidR="00B83BE8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(</w:t>
            </w:r>
            <w:proofErr w:type="spellStart"/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ler</w:t>
            </w:r>
            <w:proofErr w:type="spellEnd"/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)i yazınız.</w:t>
            </w:r>
          </w:p>
          <w:p w14:paraId="1CEA2016" w14:textId="77777777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B6219C" w:rsidRPr="008B3E00" w14:paraId="463E8E7E" w14:textId="77777777" w:rsidTr="0006312B">
        <w:trPr>
          <w:trHeight w:val="654"/>
        </w:trPr>
        <w:tc>
          <w:tcPr>
            <w:tcW w:w="1418" w:type="dxa"/>
            <w:shd w:val="clear" w:color="auto" w:fill="BFBFBF"/>
            <w:vAlign w:val="center"/>
          </w:tcPr>
          <w:p w14:paraId="411583E8" w14:textId="77777777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Temel Faaliyetler</w:t>
            </w:r>
          </w:p>
        </w:tc>
        <w:tc>
          <w:tcPr>
            <w:tcW w:w="7654" w:type="dxa"/>
            <w:gridSpan w:val="3"/>
            <w:vAlign w:val="center"/>
          </w:tcPr>
          <w:p w14:paraId="71723A96" w14:textId="70FD5EEA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 temel faaliyetler ile alt faaliyetlerini başlıklar ve gerçekleşme sırasına göre yazınız</w:t>
            </w:r>
            <w:r w:rsidR="00382447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.</w:t>
            </w:r>
          </w:p>
        </w:tc>
      </w:tr>
      <w:tr w:rsidR="00B6219C" w:rsidRPr="008B3E00" w14:paraId="65A14B26" w14:textId="77777777" w:rsidTr="00443726">
        <w:trPr>
          <w:trHeight w:val="408"/>
        </w:trPr>
        <w:tc>
          <w:tcPr>
            <w:tcW w:w="1418" w:type="dxa"/>
            <w:vMerge w:val="restart"/>
            <w:shd w:val="clear" w:color="auto" w:fill="BFBFBF"/>
            <w:vAlign w:val="center"/>
          </w:tcPr>
          <w:p w14:paraId="68ED574E" w14:textId="77777777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Uygulama Yeri ve Süresi</w:t>
            </w:r>
          </w:p>
        </w:tc>
        <w:tc>
          <w:tcPr>
            <w:tcW w:w="1134" w:type="dxa"/>
            <w:shd w:val="clear" w:color="auto" w:fill="F2F2F2"/>
            <w:vAlign w:val="center"/>
          </w:tcPr>
          <w:p w14:paraId="743B3BE0" w14:textId="77777777" w:rsidR="00B6219C" w:rsidRPr="00443726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18"/>
                <w:szCs w:val="20"/>
              </w:rPr>
            </w:pPr>
            <w:r w:rsidRPr="00443726">
              <w:rPr>
                <w:rFonts w:ascii="Times New Roman" w:eastAsia="Calibri" w:hAnsi="Times New Roman" w:cs="Times New Roman"/>
                <w:b/>
                <w:sz w:val="18"/>
                <w:szCs w:val="20"/>
              </w:rPr>
              <w:t>İl</w:t>
            </w:r>
          </w:p>
        </w:tc>
        <w:tc>
          <w:tcPr>
            <w:tcW w:w="6520" w:type="dxa"/>
            <w:gridSpan w:val="2"/>
            <w:vAlign w:val="center"/>
          </w:tcPr>
          <w:p w14:paraId="1F74F9D6" w14:textId="0E5F117C" w:rsidR="00B6219C" w:rsidRPr="008B3E00" w:rsidRDefault="005E1853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</w:t>
            </w:r>
            <w:r w:rsidR="00B6219C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rojenin uygulanacağı ili yazınız.</w:t>
            </w:r>
          </w:p>
        </w:tc>
      </w:tr>
      <w:tr w:rsidR="00B6219C" w:rsidRPr="008B3E00" w14:paraId="74625FAD" w14:textId="77777777" w:rsidTr="00443726">
        <w:trPr>
          <w:trHeight w:val="412"/>
        </w:trPr>
        <w:tc>
          <w:tcPr>
            <w:tcW w:w="1418" w:type="dxa"/>
            <w:vMerge/>
            <w:shd w:val="clear" w:color="auto" w:fill="BFBFBF"/>
            <w:vAlign w:val="center"/>
          </w:tcPr>
          <w:p w14:paraId="77CCEAC9" w14:textId="77777777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2F2F2"/>
            <w:vAlign w:val="center"/>
          </w:tcPr>
          <w:p w14:paraId="0B581623" w14:textId="2F105A7C" w:rsidR="00B6219C" w:rsidRPr="00443726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18"/>
                <w:szCs w:val="20"/>
              </w:rPr>
            </w:pPr>
            <w:r w:rsidRPr="00443726">
              <w:rPr>
                <w:rFonts w:ascii="Times New Roman" w:eastAsia="Calibri" w:hAnsi="Times New Roman" w:cs="Times New Roman"/>
                <w:b/>
                <w:sz w:val="18"/>
                <w:szCs w:val="20"/>
              </w:rPr>
              <w:t>İlçe</w:t>
            </w:r>
          </w:p>
        </w:tc>
        <w:tc>
          <w:tcPr>
            <w:tcW w:w="6520" w:type="dxa"/>
            <w:gridSpan w:val="2"/>
            <w:vAlign w:val="center"/>
          </w:tcPr>
          <w:p w14:paraId="4D55EC98" w14:textId="443C6660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nin uygulanacağı ilçe</w:t>
            </w:r>
            <w:r w:rsidR="00CE55FE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yi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azınız.</w:t>
            </w:r>
          </w:p>
        </w:tc>
      </w:tr>
      <w:tr w:rsidR="00B6219C" w:rsidRPr="008B3E00" w14:paraId="1FBA0C9F" w14:textId="77777777" w:rsidTr="00443726">
        <w:tc>
          <w:tcPr>
            <w:tcW w:w="1418" w:type="dxa"/>
            <w:vMerge/>
            <w:shd w:val="clear" w:color="auto" w:fill="BFBFBF"/>
            <w:vAlign w:val="center"/>
          </w:tcPr>
          <w:p w14:paraId="7CFD7597" w14:textId="77777777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2F2F2"/>
            <w:vAlign w:val="center"/>
          </w:tcPr>
          <w:p w14:paraId="22952AE7" w14:textId="77777777" w:rsidR="00B6219C" w:rsidRPr="00443726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18"/>
                <w:szCs w:val="20"/>
              </w:rPr>
            </w:pPr>
            <w:r w:rsidRPr="00443726">
              <w:rPr>
                <w:rFonts w:ascii="Times New Roman" w:eastAsia="Calibri" w:hAnsi="Times New Roman" w:cs="Times New Roman"/>
                <w:b/>
                <w:sz w:val="18"/>
                <w:szCs w:val="20"/>
              </w:rPr>
              <w:t>Süre</w:t>
            </w:r>
          </w:p>
        </w:tc>
        <w:tc>
          <w:tcPr>
            <w:tcW w:w="6520" w:type="dxa"/>
            <w:gridSpan w:val="2"/>
            <w:vAlign w:val="center"/>
          </w:tcPr>
          <w:p w14:paraId="4F9B9BEF" w14:textId="5C303B47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Projenin uygulama süresini “Ay” olarak yazınız. Bu destek kapsamında </w:t>
            </w:r>
            <w:r w:rsidR="00CE55FE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uygulama süresi asgari 6 </w:t>
            </w:r>
            <w:r w:rsidR="0006312B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ay, azami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r w:rsidR="00CE55FE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9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aydır.</w:t>
            </w:r>
          </w:p>
        </w:tc>
      </w:tr>
      <w:tr w:rsidR="00382447" w:rsidRPr="008B3E00" w14:paraId="61D160D7" w14:textId="77777777" w:rsidTr="00443726">
        <w:trPr>
          <w:trHeight w:val="484"/>
        </w:trPr>
        <w:tc>
          <w:tcPr>
            <w:tcW w:w="1418" w:type="dxa"/>
            <w:vMerge w:val="restart"/>
            <w:shd w:val="clear" w:color="auto" w:fill="BFBFBF"/>
            <w:vAlign w:val="center"/>
          </w:tcPr>
          <w:p w14:paraId="3F82FFB6" w14:textId="77777777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ali Bilgiler</w:t>
            </w:r>
          </w:p>
        </w:tc>
        <w:tc>
          <w:tcPr>
            <w:tcW w:w="1134" w:type="dxa"/>
            <w:shd w:val="clear" w:color="auto" w:fill="F2F2F2"/>
            <w:vAlign w:val="center"/>
          </w:tcPr>
          <w:p w14:paraId="1F98BBB1" w14:textId="77777777" w:rsidR="00382447" w:rsidRPr="00443726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18"/>
                <w:szCs w:val="20"/>
              </w:rPr>
            </w:pPr>
            <w:r w:rsidRPr="00443726">
              <w:rPr>
                <w:rFonts w:ascii="Times New Roman" w:eastAsia="Calibri" w:hAnsi="Times New Roman" w:cs="Times New Roman"/>
                <w:b/>
                <w:sz w:val="18"/>
                <w:szCs w:val="20"/>
              </w:rPr>
              <w:t>Bütçe</w:t>
            </w:r>
          </w:p>
        </w:tc>
        <w:tc>
          <w:tcPr>
            <w:tcW w:w="6520" w:type="dxa"/>
            <w:gridSpan w:val="2"/>
            <w:vAlign w:val="center"/>
          </w:tcPr>
          <w:p w14:paraId="41652F38" w14:textId="2BD0411C" w:rsidR="00382447" w:rsidRPr="008B3E00" w:rsidRDefault="005E1853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</w:t>
            </w:r>
            <w:r w:rsidR="00382447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rojenin tahmini toplam bütçesini “EUR” olarak yazınız</w:t>
            </w:r>
            <w:r w:rsidR="005228C9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. (Makine/Ekipman, Küçük Ölçekli İnşaat İşi, Mal ve Malzeme, Tefrişat ve varsa </w:t>
            </w:r>
            <w:proofErr w:type="gramStart"/>
            <w:r w:rsidR="005228C9">
              <w:rPr>
                <w:rFonts w:ascii="Times New Roman" w:eastAsia="Calibri" w:hAnsi="Times New Roman" w:cs="Times New Roman"/>
                <w:sz w:val="20"/>
                <w:szCs w:val="20"/>
              </w:rPr>
              <w:t>Diğer</w:t>
            </w:r>
            <w:proofErr w:type="gramEnd"/>
            <w:r w:rsidR="005228C9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bütçe kalemlerinin toplamı ile aynı olmalıdır)</w:t>
            </w:r>
          </w:p>
        </w:tc>
      </w:tr>
      <w:tr w:rsidR="00382447" w:rsidRPr="008B3E00" w14:paraId="00A379AA" w14:textId="77777777" w:rsidTr="00443726">
        <w:trPr>
          <w:trHeight w:val="418"/>
        </w:trPr>
        <w:tc>
          <w:tcPr>
            <w:tcW w:w="1418" w:type="dxa"/>
            <w:vMerge/>
            <w:shd w:val="clear" w:color="auto" w:fill="BFBFBF"/>
            <w:vAlign w:val="center"/>
          </w:tcPr>
          <w:p w14:paraId="267C6BFE" w14:textId="77777777" w:rsidR="00382447" w:rsidRPr="008B3E00" w:rsidRDefault="00382447" w:rsidP="00443726">
            <w:pPr>
              <w:spacing w:before="20" w:after="20" w:line="276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2F2F2"/>
            <w:vAlign w:val="center"/>
          </w:tcPr>
          <w:p w14:paraId="0E47ADB1" w14:textId="02E8AC73" w:rsidR="00382447" w:rsidRPr="00443726" w:rsidRDefault="003D06D9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18"/>
                <w:szCs w:val="20"/>
              </w:rPr>
            </w:pPr>
            <w:r w:rsidRPr="00443726">
              <w:rPr>
                <w:rFonts w:ascii="Times New Roman" w:eastAsia="Calibri" w:hAnsi="Times New Roman" w:cs="Times New Roman"/>
                <w:b/>
                <w:sz w:val="18"/>
                <w:szCs w:val="20"/>
              </w:rPr>
              <w:t>Katkı</w:t>
            </w:r>
          </w:p>
        </w:tc>
        <w:tc>
          <w:tcPr>
            <w:tcW w:w="6520" w:type="dxa"/>
            <w:gridSpan w:val="2"/>
            <w:vAlign w:val="center"/>
          </w:tcPr>
          <w:p w14:paraId="6EDF1E8A" w14:textId="23244554" w:rsidR="00382447" w:rsidRPr="008B3E00" w:rsidRDefault="003D06D9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KDV’nin Uygulayıcı Kurum tarafından karışılacağına dair bilgi</w:t>
            </w:r>
            <w:r w:rsidR="00E32A7B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veriniz.</w:t>
            </w:r>
          </w:p>
        </w:tc>
      </w:tr>
      <w:tr w:rsidR="00382447" w:rsidRPr="008B3E00" w14:paraId="26391B53" w14:textId="77777777" w:rsidTr="00443726">
        <w:trPr>
          <w:trHeight w:val="410"/>
        </w:trPr>
        <w:tc>
          <w:tcPr>
            <w:tcW w:w="1418" w:type="dxa"/>
            <w:vMerge/>
            <w:shd w:val="clear" w:color="auto" w:fill="BFBFBF"/>
            <w:vAlign w:val="center"/>
          </w:tcPr>
          <w:p w14:paraId="573DCFFC" w14:textId="77777777" w:rsidR="00382447" w:rsidRPr="008B3E00" w:rsidRDefault="00382447" w:rsidP="00443726">
            <w:pPr>
              <w:spacing w:before="20" w:after="20" w:line="276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shd w:val="clear" w:color="auto" w:fill="F2F2F2"/>
            <w:vAlign w:val="center"/>
          </w:tcPr>
          <w:p w14:paraId="7960DE65" w14:textId="77777777" w:rsidR="00382447" w:rsidRPr="00443726" w:rsidRDefault="00382447" w:rsidP="00443726">
            <w:pPr>
              <w:spacing w:before="20" w:after="20" w:line="276" w:lineRule="auto"/>
              <w:rPr>
                <w:rFonts w:ascii="Times New Roman" w:eastAsia="Calibri" w:hAnsi="Times New Roman" w:cs="Times New Roman"/>
                <w:b/>
                <w:sz w:val="18"/>
                <w:szCs w:val="20"/>
              </w:rPr>
            </w:pPr>
            <w:r w:rsidRPr="00443726">
              <w:rPr>
                <w:rFonts w:ascii="Times New Roman" w:eastAsia="Calibri" w:hAnsi="Times New Roman" w:cs="Times New Roman"/>
                <w:b/>
                <w:sz w:val="18"/>
                <w:szCs w:val="20"/>
              </w:rPr>
              <w:t>Temel Bütçe Kalemleri</w:t>
            </w:r>
          </w:p>
        </w:tc>
        <w:tc>
          <w:tcPr>
            <w:tcW w:w="3685" w:type="dxa"/>
            <w:shd w:val="clear" w:color="auto" w:fill="F2F2F2"/>
            <w:vAlign w:val="center"/>
          </w:tcPr>
          <w:p w14:paraId="1440BF75" w14:textId="77777777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akine / Ekipman</w:t>
            </w:r>
          </w:p>
        </w:tc>
        <w:tc>
          <w:tcPr>
            <w:tcW w:w="2835" w:type="dxa"/>
            <w:vAlign w:val="center"/>
          </w:tcPr>
          <w:p w14:paraId="12FD9B3C" w14:textId="6C61B1B3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… EUR</w:t>
            </w:r>
          </w:p>
        </w:tc>
      </w:tr>
      <w:tr w:rsidR="00382447" w:rsidRPr="008B3E00" w14:paraId="06A9D649" w14:textId="77777777" w:rsidTr="00443726">
        <w:trPr>
          <w:trHeight w:val="416"/>
        </w:trPr>
        <w:tc>
          <w:tcPr>
            <w:tcW w:w="1418" w:type="dxa"/>
            <w:vMerge/>
            <w:shd w:val="clear" w:color="auto" w:fill="BFBFBF"/>
            <w:vAlign w:val="center"/>
          </w:tcPr>
          <w:p w14:paraId="77DA0069" w14:textId="77777777" w:rsidR="00382447" w:rsidRPr="008B3E00" w:rsidRDefault="00382447" w:rsidP="00443726">
            <w:pPr>
              <w:spacing w:before="20" w:after="20" w:line="276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shd w:val="clear" w:color="auto" w:fill="F2F2F2"/>
            <w:vAlign w:val="center"/>
          </w:tcPr>
          <w:p w14:paraId="014EC45E" w14:textId="77777777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F2F2F2"/>
            <w:vAlign w:val="center"/>
          </w:tcPr>
          <w:p w14:paraId="45D00651" w14:textId="278FC23D" w:rsidR="00382447" w:rsidRPr="008B3E00" w:rsidRDefault="005228C9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Küçük Ölçekli İnşaat </w:t>
            </w: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r w:rsidR="00382447"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İşi (</w:t>
            </w:r>
            <w:r w:rsidR="00FD7D25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Onarım/Bakım/Tadilat</w:t>
            </w:r>
            <w:r w:rsidR="00382447"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835" w:type="dxa"/>
            <w:vAlign w:val="center"/>
          </w:tcPr>
          <w:p w14:paraId="588F25CC" w14:textId="1D0C1262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… EUR</w:t>
            </w:r>
          </w:p>
        </w:tc>
      </w:tr>
      <w:tr w:rsidR="00382447" w:rsidRPr="008B3E00" w14:paraId="2C5D0531" w14:textId="77777777" w:rsidTr="00443726">
        <w:trPr>
          <w:trHeight w:val="422"/>
        </w:trPr>
        <w:tc>
          <w:tcPr>
            <w:tcW w:w="1418" w:type="dxa"/>
            <w:vMerge/>
            <w:shd w:val="clear" w:color="auto" w:fill="BFBFBF"/>
            <w:vAlign w:val="center"/>
          </w:tcPr>
          <w:p w14:paraId="37802DC3" w14:textId="77777777" w:rsidR="00382447" w:rsidRPr="008B3E00" w:rsidRDefault="00382447" w:rsidP="00443726">
            <w:pPr>
              <w:spacing w:before="20" w:after="20" w:line="276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shd w:val="clear" w:color="auto" w:fill="F2F2F2"/>
            <w:vAlign w:val="center"/>
          </w:tcPr>
          <w:p w14:paraId="4B6853B4" w14:textId="77777777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F2F2F2"/>
            <w:vAlign w:val="center"/>
          </w:tcPr>
          <w:p w14:paraId="7C5FED44" w14:textId="172EBC7C" w:rsidR="00382447" w:rsidRPr="008B3E00" w:rsidRDefault="00E32A7B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Mal ve </w:t>
            </w:r>
            <w:r w:rsidR="00382447"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alzeme</w:t>
            </w:r>
          </w:p>
        </w:tc>
        <w:tc>
          <w:tcPr>
            <w:tcW w:w="2835" w:type="dxa"/>
            <w:vAlign w:val="center"/>
          </w:tcPr>
          <w:p w14:paraId="071E317C" w14:textId="1A158576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… EUR</w:t>
            </w:r>
          </w:p>
        </w:tc>
      </w:tr>
      <w:tr w:rsidR="00382447" w:rsidRPr="008B3E00" w14:paraId="5F863DBA" w14:textId="77777777" w:rsidTr="00443726">
        <w:trPr>
          <w:trHeight w:val="414"/>
        </w:trPr>
        <w:tc>
          <w:tcPr>
            <w:tcW w:w="1418" w:type="dxa"/>
            <w:vMerge/>
            <w:shd w:val="clear" w:color="auto" w:fill="BFBFBF"/>
            <w:vAlign w:val="center"/>
          </w:tcPr>
          <w:p w14:paraId="5677C0D1" w14:textId="77777777" w:rsidR="00382447" w:rsidRPr="008B3E00" w:rsidRDefault="00382447" w:rsidP="00443726">
            <w:pPr>
              <w:spacing w:before="20" w:after="20" w:line="276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shd w:val="clear" w:color="auto" w:fill="F2F2F2"/>
            <w:vAlign w:val="center"/>
          </w:tcPr>
          <w:p w14:paraId="4B2CEE76" w14:textId="77777777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F2F2F2"/>
            <w:vAlign w:val="center"/>
          </w:tcPr>
          <w:p w14:paraId="15C50B39" w14:textId="792CA219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Tefrişat</w:t>
            </w:r>
          </w:p>
        </w:tc>
        <w:tc>
          <w:tcPr>
            <w:tcW w:w="2835" w:type="dxa"/>
            <w:vAlign w:val="center"/>
          </w:tcPr>
          <w:p w14:paraId="434C41D4" w14:textId="52811BCE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… EUR</w:t>
            </w:r>
          </w:p>
        </w:tc>
      </w:tr>
      <w:tr w:rsidR="00382447" w:rsidRPr="008B3E00" w14:paraId="0AC3BFD6" w14:textId="77777777" w:rsidTr="00443726">
        <w:trPr>
          <w:trHeight w:val="414"/>
        </w:trPr>
        <w:tc>
          <w:tcPr>
            <w:tcW w:w="1418" w:type="dxa"/>
            <w:vMerge/>
            <w:shd w:val="clear" w:color="auto" w:fill="BFBFBF"/>
            <w:vAlign w:val="center"/>
          </w:tcPr>
          <w:p w14:paraId="5457F489" w14:textId="77777777" w:rsidR="00382447" w:rsidRPr="008B3E00" w:rsidRDefault="00382447" w:rsidP="00443726">
            <w:pPr>
              <w:spacing w:before="20" w:after="20" w:line="276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shd w:val="clear" w:color="auto" w:fill="F2F2F2"/>
            <w:vAlign w:val="center"/>
          </w:tcPr>
          <w:p w14:paraId="4D4D2048" w14:textId="77777777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F2F2F2"/>
            <w:vAlign w:val="center"/>
          </w:tcPr>
          <w:p w14:paraId="22DC554E" w14:textId="511B6B1C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Diğer (</w:t>
            </w:r>
            <w:r w:rsidR="005723F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Toplam bütçenin %5’inden fazla olamaz. Gerekçeli olarak yazınız</w:t>
            </w:r>
            <w:proofErr w:type="gramStart"/>
            <w:r w:rsidR="005723F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. </w:t>
            </w: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)</w:t>
            </w:r>
            <w:proofErr w:type="gramEnd"/>
            <w:r w:rsidR="00B06132"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vAlign w:val="center"/>
          </w:tcPr>
          <w:p w14:paraId="79C1616E" w14:textId="0BA0B671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… EUR</w:t>
            </w:r>
          </w:p>
        </w:tc>
      </w:tr>
      <w:tr w:rsidR="00382447" w:rsidRPr="008B3E00" w14:paraId="35111243" w14:textId="77777777" w:rsidTr="00382447">
        <w:trPr>
          <w:trHeight w:val="839"/>
        </w:trPr>
        <w:tc>
          <w:tcPr>
            <w:tcW w:w="1418" w:type="dxa"/>
            <w:shd w:val="clear" w:color="auto" w:fill="BFBFBF"/>
            <w:vAlign w:val="center"/>
          </w:tcPr>
          <w:p w14:paraId="4DF644CD" w14:textId="54B4DC0C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Planlanan Tadilat (varsa) </w:t>
            </w:r>
          </w:p>
        </w:tc>
        <w:tc>
          <w:tcPr>
            <w:tcW w:w="7654" w:type="dxa"/>
            <w:gridSpan w:val="3"/>
            <w:shd w:val="clear" w:color="auto" w:fill="auto"/>
            <w:vAlign w:val="center"/>
          </w:tcPr>
          <w:p w14:paraId="7BBA4C61" w14:textId="18B98EF1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nin uygulanacağı tesisin yenilenerek projenin uygulanabileceği fiziki şartlara uygun hale getirmek için küçük ölçekli inşaat</w:t>
            </w:r>
            <w:r w:rsidR="001A4FD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(bakım, onarım tadilat)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, toplam proje bütçesinin %30’unu geçmemelidir.</w:t>
            </w:r>
          </w:p>
        </w:tc>
      </w:tr>
      <w:tr w:rsidR="00B6219C" w:rsidRPr="008B3E00" w14:paraId="6D9C0546" w14:textId="77777777" w:rsidTr="0006312B">
        <w:trPr>
          <w:trHeight w:val="1259"/>
        </w:trPr>
        <w:tc>
          <w:tcPr>
            <w:tcW w:w="1418" w:type="dxa"/>
            <w:shd w:val="clear" w:color="auto" w:fill="BFBFBF"/>
            <w:vAlign w:val="center"/>
          </w:tcPr>
          <w:p w14:paraId="26CBCB4D" w14:textId="21AD635B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Proje Özeti</w:t>
            </w:r>
          </w:p>
        </w:tc>
        <w:tc>
          <w:tcPr>
            <w:tcW w:w="7654" w:type="dxa"/>
            <w:gridSpan w:val="3"/>
            <w:shd w:val="clear" w:color="auto" w:fill="auto"/>
            <w:vAlign w:val="center"/>
          </w:tcPr>
          <w:p w14:paraId="19F946B6" w14:textId="0EC5C6BD" w:rsidR="00D576DC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Uygulanacağı bölgenin</w:t>
            </w:r>
            <w:r w:rsidR="00D576DC">
              <w:rPr>
                <w:rFonts w:ascii="Times New Roman" w:eastAsia="Calibri" w:hAnsi="Times New Roman" w:cs="Times New Roman"/>
                <w:sz w:val="20"/>
                <w:szCs w:val="20"/>
              </w:rPr>
              <w:t>/ilçenin/mahallenin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ihtiyaç ve sorunlarını dikkate alarak projenin ortaya çıkma gerekçesini, </w:t>
            </w:r>
            <w:r w:rsidR="00D576D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proje yoluyla çözülmesi /ele alınması amaçlanan problemi/ihtiyacı </w:t>
            </w:r>
            <w:r w:rsidR="00D576DC" w:rsidRPr="00C913E4">
              <w:rPr>
                <w:rFonts w:ascii="Times New Roman" w:hAnsi="Times New Roman"/>
                <w:b/>
                <w:sz w:val="20"/>
              </w:rPr>
              <w:t xml:space="preserve">2A Sosyal Girişimcilik Merkezleri ve Geçim Kaynağı Tesisleri </w:t>
            </w:r>
            <w:proofErr w:type="spellStart"/>
            <w:r w:rsidR="00D576DC" w:rsidRPr="00C913E4">
              <w:rPr>
                <w:rFonts w:ascii="Times New Roman" w:hAnsi="Times New Roman"/>
                <w:b/>
                <w:sz w:val="20"/>
              </w:rPr>
              <w:t>Önceliklendirme</w:t>
            </w:r>
            <w:proofErr w:type="spellEnd"/>
            <w:r w:rsidR="00D576DC" w:rsidRPr="00C913E4">
              <w:rPr>
                <w:rFonts w:ascii="Times New Roman" w:hAnsi="Times New Roman"/>
                <w:b/>
                <w:sz w:val="20"/>
              </w:rPr>
              <w:t xml:space="preserve"> ve İhtiyaç Analizi Raporları</w:t>
            </w:r>
            <w:r w:rsidR="00D576DC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nı kaynak göstererek</w:t>
            </w:r>
            <w:r w:rsidR="00D576DC" w:rsidRPr="00D576D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</w:t>
            </w:r>
            <w:r w:rsidR="00D576D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tanımlayanız. </w:t>
            </w:r>
          </w:p>
          <w:p w14:paraId="73430822" w14:textId="1230B0BA" w:rsidR="00B6219C" w:rsidRPr="008B3E00" w:rsidRDefault="00D576D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</w:t>
            </w:r>
            <w:r w:rsidR="00B6219C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roje kapsamında kurulacak tesisi</w:t>
            </w:r>
            <w:r w:rsidR="00631079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ve atölyeleri</w:t>
            </w:r>
            <w:r w:rsidR="00B6219C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,</w:t>
            </w:r>
            <w:r w:rsidR="00631079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gerçekleştirilecek temel faaliyetleri,</w:t>
            </w:r>
            <w:r w:rsidR="00F2533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hedef grupları,</w:t>
            </w:r>
            <w:r w:rsidR="00631079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r w:rsidR="00B6219C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oluşturulacak altyapıyı ya da geliştirilecek hizmet modelini ve proje sonunda elde edilecek çıktılar ile olumlu değişimleri (performans göstergeleri) 2 sayfayı geçmeyecek şekilde yazınız.</w:t>
            </w:r>
          </w:p>
        </w:tc>
      </w:tr>
      <w:tr w:rsidR="00382447" w:rsidRPr="008B3E00" w14:paraId="7858B296" w14:textId="77777777" w:rsidTr="0006312B">
        <w:trPr>
          <w:trHeight w:val="1259"/>
        </w:trPr>
        <w:tc>
          <w:tcPr>
            <w:tcW w:w="1418" w:type="dxa"/>
            <w:shd w:val="clear" w:color="auto" w:fill="BFBFBF"/>
            <w:vAlign w:val="center"/>
          </w:tcPr>
          <w:p w14:paraId="3FB3C9AF" w14:textId="426DB6A6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Proje Uygulayıcı</w:t>
            </w:r>
            <w:r w:rsidR="003D06D9"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sının</w:t>
            </w: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Kapasitesi:</w:t>
            </w:r>
          </w:p>
        </w:tc>
        <w:tc>
          <w:tcPr>
            <w:tcW w:w="7654" w:type="dxa"/>
            <w:gridSpan w:val="3"/>
            <w:shd w:val="clear" w:color="auto" w:fill="auto"/>
            <w:vAlign w:val="center"/>
          </w:tcPr>
          <w:p w14:paraId="6F4D0228" w14:textId="70F8933A" w:rsidR="00382447" w:rsidRPr="008B3E00" w:rsidRDefault="00B83BE8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</w:t>
            </w:r>
            <w:r w:rsidR="00382447" w:rsidRPr="0044372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roje başvuru sahibi kurum/kuruluşun, (varsa) ortaklarının mali, teknik ve </w:t>
            </w:r>
            <w:proofErr w:type="spellStart"/>
            <w:r w:rsidR="00382447" w:rsidRPr="00443726">
              <w:rPr>
                <w:rFonts w:ascii="Times New Roman" w:eastAsia="Calibri" w:hAnsi="Times New Roman" w:cs="Times New Roman"/>
                <w:sz w:val="20"/>
                <w:szCs w:val="20"/>
              </w:rPr>
              <w:t>operasyonel</w:t>
            </w:r>
            <w:proofErr w:type="spellEnd"/>
            <w:r w:rsidR="00382447" w:rsidRPr="0044372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kapasitesinin yeterliliği, finansman kaynakları ve proje yönetimi konusunda deneyimi ile ilgili bilgile</w:t>
            </w:r>
            <w:r w:rsidR="00382447" w:rsidRPr="00C46D61">
              <w:rPr>
                <w:rFonts w:ascii="Times New Roman" w:eastAsia="Calibri" w:hAnsi="Times New Roman" w:cs="Times New Roman"/>
                <w:sz w:val="20"/>
                <w:szCs w:val="20"/>
              </w:rPr>
              <w:t>ri</w:t>
            </w:r>
            <w:r w:rsidR="00443726" w:rsidRPr="00C46D6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özet olarak</w:t>
            </w:r>
            <w:r w:rsidR="00382447" w:rsidRPr="00443726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azınız.</w:t>
            </w:r>
          </w:p>
        </w:tc>
      </w:tr>
      <w:tr w:rsidR="00B6219C" w:rsidRPr="008B3E00" w14:paraId="73D11D06" w14:textId="77777777" w:rsidTr="0006312B">
        <w:trPr>
          <w:trHeight w:val="1833"/>
        </w:trPr>
        <w:tc>
          <w:tcPr>
            <w:tcW w:w="1418" w:type="dxa"/>
            <w:shd w:val="clear" w:color="auto" w:fill="BFBFBF"/>
            <w:vAlign w:val="center"/>
          </w:tcPr>
          <w:p w14:paraId="15833143" w14:textId="77777777" w:rsidR="00B6219C" w:rsidRPr="008B3E00" w:rsidRDefault="00B6219C" w:rsidP="00443726">
            <w:pPr>
              <w:spacing w:before="20" w:after="20" w:line="276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Projenin İşletme Modeli, Yönetim Yapısı ve Sürdürülebilirliği</w:t>
            </w:r>
          </w:p>
        </w:tc>
        <w:tc>
          <w:tcPr>
            <w:tcW w:w="7654" w:type="dxa"/>
            <w:gridSpan w:val="3"/>
            <w:shd w:val="clear" w:color="auto" w:fill="auto"/>
            <w:vAlign w:val="center"/>
          </w:tcPr>
          <w:p w14:paraId="3D9571BD" w14:textId="0B35191A" w:rsidR="00382447" w:rsidRPr="008B3E00" w:rsidRDefault="00B83BE8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</w:t>
            </w:r>
            <w:r w:rsidR="00B6219C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roje süresince yönetim modeli (proje yönetim ekibi, idari, mali ve teknik açılardan proje yönetimi yaklaşımı, proje uygulayıcıları ile yapılacak iş birlikleri vb.) nedir?</w:t>
            </w:r>
            <w:r w:rsidR="00D20F88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Kısaca anlatınız.</w:t>
            </w:r>
          </w:p>
          <w:p w14:paraId="201DEF2C" w14:textId="0F10A5D5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roje</w:t>
            </w:r>
            <w:proofErr w:type="spellEnd"/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sonrası yönetim modeli</w:t>
            </w:r>
            <w:r w:rsidR="0006312B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, sürdürülebilirlik modeli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(personel ihtiyacı, girdi ve işletme maliyetleri, satış gelirleri vb. kurumsal ve mali unsurlar açısından projenin sürdürülebilirliğinin nasıl sağlanacağı) nedir?</w:t>
            </w:r>
            <w:r w:rsidR="00D20F88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Kısaca anlatınız.</w:t>
            </w:r>
          </w:p>
          <w:p w14:paraId="5D64DD65" w14:textId="018E46E2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4A4201C0" w14:textId="7CC59292" w:rsidR="00382447" w:rsidRPr="008B3E00" w:rsidRDefault="00382447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Projenin uygulanacağı bölgedeki somut etkisi ve bu etkinin yaygınlaştırılması için plan</w:t>
            </w:r>
            <w:r w:rsidR="00D83DB0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lanan faaliyetler ve strateji</w:t>
            </w:r>
            <w:r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nedir?</w:t>
            </w:r>
            <w:r w:rsidR="00D20F88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Kısaca anlatınız.</w:t>
            </w:r>
          </w:p>
          <w:p w14:paraId="26CA101C" w14:textId="30D8C8C1" w:rsidR="003D06D9" w:rsidRPr="008B3E00" w:rsidRDefault="003D06D9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079A7201" w14:textId="278C6C32" w:rsidR="003D06D9" w:rsidRPr="008B3E00" w:rsidRDefault="00AB4884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Tesisi</w:t>
            </w:r>
            <w:r w:rsidR="00B83BE8">
              <w:rPr>
                <w:rFonts w:ascii="Times New Roman" w:eastAsia="Calibri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mülkiyeti proje başvuru sahibine ait değilse, “K</w:t>
            </w:r>
            <w:r w:rsidR="003D06D9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ira</w:t>
            </w:r>
            <w:r w:rsidR="00762F82">
              <w:rPr>
                <w:rFonts w:ascii="Times New Roman" w:eastAsia="Calibri" w:hAnsi="Times New Roman" w:cs="Times New Roman"/>
                <w:sz w:val="20"/>
                <w:szCs w:val="20"/>
              </w:rPr>
              <w:t>lanan</w:t>
            </w:r>
            <w:r w:rsidR="003D06D9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” ve/veya “tahsis</w:t>
            </w:r>
            <w:r w:rsidR="00762F82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edilen</w:t>
            </w:r>
            <w:r w:rsidR="003D06D9" w:rsidRPr="008B3E00">
              <w:rPr>
                <w:rFonts w:ascii="Times New Roman" w:eastAsia="Calibri" w:hAnsi="Times New Roman" w:cs="Times New Roman"/>
                <w:sz w:val="20"/>
                <w:szCs w:val="20"/>
              </w:rPr>
              <w:t>” tesisin durumunun sürdürülebilirliği nasıl sağlanacaktır?</w:t>
            </w:r>
            <w:r w:rsidR="00D20F88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Kısaca anlatınız.</w:t>
            </w:r>
          </w:p>
          <w:p w14:paraId="376D3683" w14:textId="77777777" w:rsidR="00B6219C" w:rsidRPr="008B3E00" w:rsidRDefault="00B6219C" w:rsidP="00443726">
            <w:pPr>
              <w:spacing w:before="20" w:after="2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</w:tbl>
    <w:p w14:paraId="38535C6D" w14:textId="77777777" w:rsidR="00B6219C" w:rsidRPr="008B3E00" w:rsidRDefault="00B6219C" w:rsidP="00443726">
      <w:pPr>
        <w:spacing w:before="60"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66BCF45" w14:textId="40FB5346" w:rsidR="00382447" w:rsidRPr="008B3E00" w:rsidRDefault="00382447" w:rsidP="00C711E6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04B669AB" w14:textId="6500724D" w:rsidR="00382447" w:rsidRPr="008B3E00" w:rsidRDefault="00382447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5FEAC7B4" w14:textId="4CFC2798" w:rsidR="00382447" w:rsidRPr="008B3E00" w:rsidRDefault="00382447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6C88425B" w14:textId="42668702" w:rsidR="00D015EF" w:rsidRDefault="00D015EF">
      <w:pPr>
        <w:spacing w:line="276" w:lineRule="auto"/>
        <w:jc w:val="both"/>
        <w:rPr>
          <w:rFonts w:ascii="Times New Roman" w:hAnsi="Times New Roman" w:cs="Times New Roman"/>
          <w:b/>
        </w:rPr>
      </w:pPr>
    </w:p>
    <w:sectPr w:rsidR="00D015EF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16BA12D" w16cex:dateUtc="2024-04-03T07:21:00Z"/>
  <w16cex:commentExtensible w16cex:durableId="29B7A144" w16cex:dateUtc="2024-04-03T07:34:00Z"/>
  <w16cex:commentExtensible w16cex:durableId="29B9454F" w16cex:dateUtc="2024-04-04T13:27:00Z"/>
  <w16cex:commentExtensible w16cex:durableId="29B8E0F5" w16cex:dateUtc="2024-04-04T06:18:00Z"/>
  <w16cex:commentExtensible w16cex:durableId="4C79D4EF" w16cex:dateUtc="2024-01-16T17:09:00Z"/>
  <w16cex:commentExtensible w16cex:durableId="1CFFC484" w16cex:dateUtc="2024-01-16T07:26:00Z"/>
  <w16cex:commentExtensible w16cex:durableId="2964BFEA" w16cex:dateUtc="2024-01-31T11:47:00Z"/>
  <w16cex:commentExtensible w16cex:durableId="14DE04A9" w16cex:dateUtc="2024-01-16T07:40:00Z"/>
  <w16cex:commentExtensible w16cex:durableId="5B358600" w16cex:dateUtc="2024-04-03T08:18:00Z"/>
  <w16cex:commentExtensible w16cex:durableId="7E3A0C71" w16cex:dateUtc="2024-04-03T08:50:00Z"/>
  <w16cex:commentExtensible w16cex:durableId="0F53A392" w16cex:dateUtc="2024-04-03T08:17:00Z"/>
  <w16cex:commentExtensible w16cex:durableId="3F899915" w16cex:dateUtc="2024-01-16T17:20:00Z"/>
  <w16cex:commentExtensible w16cex:durableId="0799BFF7" w16cex:dateUtc="2024-01-16T07:48:00Z"/>
  <w16cex:commentExtensible w16cex:durableId="3A371F85" w16cex:dateUtc="2024-01-16T17:33:00Z"/>
  <w16cex:commentExtensible w16cex:durableId="2964C1EA" w16cex:dateUtc="2024-01-31T11:56:00Z"/>
  <w16cex:commentExtensible w16cex:durableId="29B8E10E" w16cex:dateUtc="2024-04-04T06:19:00Z"/>
  <w16cex:commentExtensible w16cex:durableId="56945505" w16cex:dateUtc="2024-01-16T07:50:00Z"/>
  <w16cex:commentExtensible w16cex:durableId="7BA52103" w16cex:dateUtc="2024-01-16T17:26:00Z"/>
  <w16cex:commentExtensible w16cex:durableId="296B7096" w16cex:dateUtc="2024-02-05T11:35:00Z"/>
  <w16cex:commentExtensible w16cex:durableId="29B8E117" w16cex:dateUtc="2024-04-04T06:19:00Z"/>
  <w16cex:commentExtensible w16cex:durableId="6427B734" w16cex:dateUtc="2024-01-16T07:54:00Z"/>
  <w16cex:commentExtensible w16cex:durableId="6522B270" w16cex:dateUtc="2024-04-03T09:06:00Z"/>
  <w16cex:commentExtensible w16cex:durableId="380259D9" w16cex:dateUtc="2024-01-16T17:46:00Z"/>
  <w16cex:commentExtensible w16cex:durableId="29B7A46C" w16cex:dateUtc="2024-04-03T07:48:00Z"/>
  <w16cex:commentExtensible w16cex:durableId="29B94A7A" w16cex:dateUtc="2024-04-04T13:49:00Z"/>
  <w16cex:commentExtensible w16cex:durableId="0CA2B47D" w16cex:dateUtc="2024-04-03T09:15:00Z"/>
  <w16cex:commentExtensible w16cex:durableId="2964C31F" w16cex:dateUtc="2024-01-31T12:01:00Z"/>
  <w16cex:commentExtensible w16cex:durableId="3931FEA3" w16cex:dateUtc="2024-04-03T09:19:00Z"/>
  <w16cex:commentExtensible w16cex:durableId="29B7D880" w16cex:dateUtc="2024-04-03T11:29:00Z"/>
  <w16cex:commentExtensible w16cex:durableId="513C19A3" w16cex:dateUtc="2024-01-16T08:19:00Z"/>
  <w16cex:commentExtensible w16cex:durableId="0179BAA5" w16cex:dateUtc="2024-04-03T09:35:00Z"/>
  <w16cex:commentExtensible w16cex:durableId="29B7A519" w16cex:dateUtc="2024-04-03T07:51:00Z"/>
  <w16cex:commentExtensible w16cex:durableId="7BB06EAB" w16cex:dateUtc="2024-01-16T08:26:00Z"/>
  <w16cex:commentExtensible w16cex:durableId="29B7D879" w16cex:dateUtc="2024-04-03T11:08:00Z"/>
  <w16cex:commentExtensible w16cex:durableId="29B9479E" w16cex:dateUtc="2024-04-04T13:37:00Z"/>
  <w16cex:commentExtensible w16cex:durableId="534E10D3" w16cex:dateUtc="2024-01-16T09:22:00Z"/>
  <w16cex:commentExtensible w16cex:durableId="4F7420CB" w16cex:dateUtc="2024-01-16T09:24:00Z"/>
  <w16cex:commentExtensible w16cex:durableId="29B7A592" w16cex:dateUtc="2024-04-03T07:53:00Z"/>
  <w16cex:commentExtensible w16cex:durableId="29B7A5AC" w16cex:dateUtc="2024-04-03T07:53:00Z"/>
  <w16cex:commentExtensible w16cex:durableId="2964CA68" w16cex:dateUtc="2024-01-31T12:32:00Z"/>
  <w16cex:commentExtensible w16cex:durableId="29B94824" w16cex:dateUtc="2024-04-04T13:39:00Z"/>
  <w16cex:commentExtensible w16cex:durableId="42860D54" w16cex:dateUtc="2024-04-03T07:54:00Z"/>
  <w16cex:commentExtensible w16cex:durableId="2964CAC8" w16cex:dateUtc="2024-01-31T12:34:00Z"/>
  <w16cex:commentExtensible w16cex:durableId="2964C404" w16cex:dateUtc="2024-01-31T12:05:00Z"/>
  <w16cex:commentExtensible w16cex:durableId="0AB6BF4A" w16cex:dateUtc="2024-01-16T12:46:00Z"/>
  <w16cex:commentExtensible w16cex:durableId="486C191F" w16cex:dateUtc="2024-04-03T09:25:00Z"/>
  <w16cex:commentExtensible w16cex:durableId="303A6CC7" w16cex:dateUtc="2024-01-16T13:06:00Z"/>
  <w16cex:commentExtensible w16cex:durableId="0CE77459" w16cex:dateUtc="2024-04-03T09:25:00Z"/>
  <w16cex:commentExtensible w16cex:durableId="2964C536" w16cex:dateUtc="2024-01-31T12:10:00Z"/>
  <w16cex:commentExtensible w16cex:durableId="29B8E163" w16cex:dateUtc="2024-04-04T06:20:00Z"/>
  <w16cex:commentExtensible w16cex:durableId="2964C586" w16cex:dateUtc="2024-01-31T12:11:00Z"/>
  <w16cex:commentExtensible w16cex:durableId="29B7D595" w16cex:dateUtc="2024-04-03T11:18:00Z"/>
  <w16cex:commentExtensible w16cex:durableId="29B7D6C3" w16cex:dateUtc="2024-04-03T11:23:00Z"/>
  <w16cex:commentExtensible w16cex:durableId="3696309B" w16cex:dateUtc="2024-01-16T18:02:00Z"/>
  <w16cex:commentExtensible w16cex:durableId="561E325C" w16cex:dateUtc="2024-04-03T09:29:00Z"/>
  <w16cex:commentExtensible w16cex:durableId="2964C661" w16cex:dateUtc="2024-01-31T12:15:00Z"/>
  <w16cex:commentExtensible w16cex:durableId="6B35DC42" w16cex:dateUtc="2024-01-16T12:59:00Z"/>
  <w16cex:commentExtensible w16cex:durableId="5925BAC8" w16cex:dateUtc="2024-04-03T09:30:00Z"/>
  <w16cex:commentExtensible w16cex:durableId="2C4286BE" w16cex:dateUtc="2024-01-16T12:53:00Z"/>
  <w16cex:commentExtensible w16cex:durableId="50747E57" w16cex:dateUtc="2024-01-16T18:07:00Z"/>
  <w16cex:commentExtensible w16cex:durableId="629167D4" w16cex:dateUtc="2024-01-16T12:55:00Z"/>
  <w16cex:commentExtensible w16cex:durableId="296B7197" w16cex:dateUtc="2024-02-05T11:39:00Z"/>
  <w16cex:commentExtensible w16cex:durableId="2964C8B3" w16cex:dateUtc="2024-01-31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929106" w14:textId="77777777" w:rsidR="004C39A0" w:rsidRDefault="004C39A0" w:rsidP="00EB6943">
      <w:pPr>
        <w:spacing w:after="0" w:line="240" w:lineRule="auto"/>
      </w:pPr>
      <w:r>
        <w:separator/>
      </w:r>
    </w:p>
  </w:endnote>
  <w:endnote w:type="continuationSeparator" w:id="0">
    <w:p w14:paraId="5661EB52" w14:textId="77777777" w:rsidR="004C39A0" w:rsidRDefault="004C39A0" w:rsidP="00EB6943">
      <w:pPr>
        <w:spacing w:after="0" w:line="240" w:lineRule="auto"/>
      </w:pPr>
      <w:r>
        <w:continuationSeparator/>
      </w:r>
    </w:p>
  </w:endnote>
  <w:endnote w:type="continuationNotice" w:id="1">
    <w:p w14:paraId="216EA570" w14:textId="77777777" w:rsidR="004C39A0" w:rsidRDefault="004C39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46686911"/>
      <w:docPartObj>
        <w:docPartGallery w:val="Page Numbers (Bottom of Page)"/>
        <w:docPartUnique/>
      </w:docPartObj>
    </w:sdtPr>
    <w:sdtContent>
      <w:p w14:paraId="3252BBE6" w14:textId="1B36ECCF" w:rsidR="00AD5C70" w:rsidRDefault="00AD5C70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A38CBF9" w14:textId="0F4A1E1A" w:rsidR="00DC3947" w:rsidRDefault="00AD5C70" w:rsidP="00AD5C70">
    <w:pPr>
      <w:pStyle w:val="AltBilgi"/>
      <w:jc w:val="center"/>
    </w:pPr>
    <w:r>
      <w:rPr>
        <w:rFonts w:ascii="Times New Roman" w:hAnsi="Times New Roman" w:cs="Times New Roman"/>
        <w:noProof/>
      </w:rPr>
      <w:drawing>
        <wp:inline distT="0" distB="0" distL="0" distR="0" wp14:anchorId="6B4BA77D" wp14:editId="0310051A">
          <wp:extent cx="2616200" cy="425248"/>
          <wp:effectExtent l="0" t="0" r="0" b="0"/>
          <wp:docPr id="4" name="Resi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3725" cy="4329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50CE93" w14:textId="77777777" w:rsidR="004C39A0" w:rsidRDefault="004C39A0" w:rsidP="00EB6943">
      <w:pPr>
        <w:spacing w:after="0" w:line="240" w:lineRule="auto"/>
      </w:pPr>
      <w:r>
        <w:separator/>
      </w:r>
    </w:p>
  </w:footnote>
  <w:footnote w:type="continuationSeparator" w:id="0">
    <w:p w14:paraId="7B63D592" w14:textId="77777777" w:rsidR="004C39A0" w:rsidRDefault="004C39A0" w:rsidP="00EB6943">
      <w:pPr>
        <w:spacing w:after="0" w:line="240" w:lineRule="auto"/>
      </w:pPr>
      <w:r>
        <w:continuationSeparator/>
      </w:r>
    </w:p>
  </w:footnote>
  <w:footnote w:type="continuationNotice" w:id="1">
    <w:p w14:paraId="227DD0DC" w14:textId="77777777" w:rsidR="004C39A0" w:rsidRDefault="004C39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67899" w14:textId="77777777" w:rsidR="00AD5C70" w:rsidRDefault="00AD5C70" w:rsidP="00AD5C70">
    <w:pPr>
      <w:spacing w:before="120" w:after="120" w:line="276" w:lineRule="auto"/>
      <w:jc w:val="cent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  <w:noProof/>
      </w:rPr>
      <w:drawing>
        <wp:inline distT="0" distB="0" distL="0" distR="0" wp14:anchorId="5B2D7B9F" wp14:editId="0D0BAB59">
          <wp:extent cx="2178051" cy="1244600"/>
          <wp:effectExtent l="0" t="0" r="0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292" cy="12538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6512B00" w14:textId="44012789" w:rsidR="007A44C4" w:rsidRPr="007A44C4" w:rsidRDefault="007A44C4" w:rsidP="007A44C4">
    <w:pPr>
      <w:spacing w:before="120" w:after="120" w:line="276" w:lineRule="auto"/>
      <w:jc w:val="right"/>
      <w:rPr>
        <w:rFonts w:ascii="Times New Roman" w:eastAsia="Calibri" w:hAnsi="Times New Roman" w:cs="Times New Roman"/>
        <w:b/>
        <w:noProof/>
        <w:lang w:eastAsia="tr-TR"/>
      </w:rPr>
    </w:pPr>
    <w:r w:rsidRPr="007A44C4">
      <w:rPr>
        <w:rFonts w:ascii="Times New Roman" w:hAnsi="Times New Roman" w:cs="Times New Roman"/>
        <w:b/>
      </w:rPr>
      <w:t xml:space="preserve">EK 1- </w:t>
    </w:r>
    <w:r w:rsidRPr="007A44C4">
      <w:rPr>
        <w:rFonts w:ascii="Times New Roman" w:eastAsia="Calibri" w:hAnsi="Times New Roman" w:cs="Times New Roman"/>
        <w:b/>
        <w:noProof/>
        <w:lang w:eastAsia="tr-TR"/>
      </w:rPr>
      <w:t>PROJE ÖN BAŞVURU FORMU</w:t>
    </w:r>
  </w:p>
  <w:p w14:paraId="4E558F8B" w14:textId="67917F5C" w:rsidR="00DC3947" w:rsidRPr="00DE710B" w:rsidRDefault="00DC3947" w:rsidP="008A3D65">
    <w:pPr>
      <w:pStyle w:val="stBilgi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27503"/>
    <w:multiLevelType w:val="hybridMultilevel"/>
    <w:tmpl w:val="A8A8BDDC"/>
    <w:lvl w:ilvl="0" w:tplc="041F000F">
      <w:start w:val="1"/>
      <w:numFmt w:val="decimal"/>
      <w:lvlText w:val="%1."/>
      <w:lvlJc w:val="left"/>
      <w:pPr>
        <w:ind w:left="1003" w:hanging="360"/>
      </w:p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0F1716C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425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834A46"/>
    <w:multiLevelType w:val="hybridMultilevel"/>
    <w:tmpl w:val="38382C74"/>
    <w:lvl w:ilvl="0" w:tplc="041F000F">
      <w:start w:val="1"/>
      <w:numFmt w:val="decimal"/>
      <w:lvlText w:val="%1."/>
      <w:lvlJc w:val="left"/>
      <w:pPr>
        <w:ind w:left="1069" w:hanging="360"/>
      </w:p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7C75CA3"/>
    <w:multiLevelType w:val="hybridMultilevel"/>
    <w:tmpl w:val="389036E2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B5F1A"/>
    <w:multiLevelType w:val="multilevel"/>
    <w:tmpl w:val="535C7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DBD0E0F"/>
    <w:multiLevelType w:val="hybridMultilevel"/>
    <w:tmpl w:val="FB36CBD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8A07A9"/>
    <w:multiLevelType w:val="hybridMultilevel"/>
    <w:tmpl w:val="F91E940A"/>
    <w:lvl w:ilvl="0" w:tplc="041F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7" w15:restartNumberingAfterBreak="0">
    <w:nsid w:val="223C0D0A"/>
    <w:multiLevelType w:val="multilevel"/>
    <w:tmpl w:val="113A32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2"/>
      <w:numFmt w:val="decimal"/>
      <w:isLgl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29D12BF"/>
    <w:multiLevelType w:val="hybridMultilevel"/>
    <w:tmpl w:val="07CEE2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4B2E7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5182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0DB759F"/>
    <w:multiLevelType w:val="hybridMultilevel"/>
    <w:tmpl w:val="2F286660"/>
    <w:lvl w:ilvl="0" w:tplc="041F0013">
      <w:start w:val="1"/>
      <w:numFmt w:val="upperRoman"/>
      <w:lvlText w:val="%1."/>
      <w:lvlJc w:val="right"/>
      <w:pPr>
        <w:ind w:left="1069" w:hanging="360"/>
      </w:p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31430796"/>
    <w:multiLevelType w:val="hybridMultilevel"/>
    <w:tmpl w:val="262E1F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2B3B17"/>
    <w:multiLevelType w:val="hybridMultilevel"/>
    <w:tmpl w:val="5308BC48"/>
    <w:lvl w:ilvl="0" w:tplc="041F000F">
      <w:start w:val="1"/>
      <w:numFmt w:val="decimal"/>
      <w:lvlText w:val="%1."/>
      <w:lvlJc w:val="left"/>
      <w:pPr>
        <w:ind w:left="1003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3" w15:restartNumberingAfterBreak="0">
    <w:nsid w:val="42F26DD4"/>
    <w:multiLevelType w:val="hybridMultilevel"/>
    <w:tmpl w:val="5A48FBDC"/>
    <w:lvl w:ilvl="0" w:tplc="37B456DA">
      <w:start w:val="2"/>
      <w:numFmt w:val="decimal"/>
      <w:lvlText w:val="%1."/>
      <w:lvlJc w:val="left"/>
      <w:pPr>
        <w:ind w:left="1003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4" w15:restartNumberingAfterBreak="0">
    <w:nsid w:val="44595C19"/>
    <w:multiLevelType w:val="hybridMultilevel"/>
    <w:tmpl w:val="F8882EEC"/>
    <w:lvl w:ilvl="0" w:tplc="041F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5" w15:restartNumberingAfterBreak="0">
    <w:nsid w:val="45D83143"/>
    <w:multiLevelType w:val="hybridMultilevel"/>
    <w:tmpl w:val="466E4602"/>
    <w:lvl w:ilvl="0" w:tplc="041F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6" w15:restartNumberingAfterBreak="0">
    <w:nsid w:val="4DE81520"/>
    <w:multiLevelType w:val="hybridMultilevel"/>
    <w:tmpl w:val="3BE4F2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75361"/>
    <w:multiLevelType w:val="hybridMultilevel"/>
    <w:tmpl w:val="CFAEE0BE"/>
    <w:lvl w:ilvl="0" w:tplc="041F000F">
      <w:start w:val="1"/>
      <w:numFmt w:val="decimal"/>
      <w:lvlText w:val="%1."/>
      <w:lvlJc w:val="left"/>
      <w:pPr>
        <w:ind w:left="1003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8" w15:restartNumberingAfterBreak="0">
    <w:nsid w:val="561D6FFF"/>
    <w:multiLevelType w:val="hybridMultilevel"/>
    <w:tmpl w:val="A5704B0E"/>
    <w:lvl w:ilvl="0" w:tplc="041F0013">
      <w:start w:val="1"/>
      <w:numFmt w:val="upperRoman"/>
      <w:lvlText w:val="%1."/>
      <w:lvlJc w:val="right"/>
      <w:pPr>
        <w:ind w:left="1429" w:hanging="360"/>
      </w:p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56B233BE"/>
    <w:multiLevelType w:val="hybridMultilevel"/>
    <w:tmpl w:val="6C5EE766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582E35F8"/>
    <w:multiLevelType w:val="hybridMultilevel"/>
    <w:tmpl w:val="00DA01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861AC"/>
    <w:multiLevelType w:val="hybridMultilevel"/>
    <w:tmpl w:val="86C6D5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624ED1"/>
    <w:multiLevelType w:val="hybridMultilevel"/>
    <w:tmpl w:val="28E8D75C"/>
    <w:lvl w:ilvl="0" w:tplc="041F0013">
      <w:start w:val="1"/>
      <w:numFmt w:val="upperRoman"/>
      <w:lvlText w:val="%1."/>
      <w:lvlJc w:val="right"/>
      <w:pPr>
        <w:ind w:left="1069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3" w15:restartNumberingAfterBreak="0">
    <w:nsid w:val="686F36D6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A340A93"/>
    <w:multiLevelType w:val="hybridMultilevel"/>
    <w:tmpl w:val="07CEE268"/>
    <w:lvl w:ilvl="0" w:tplc="041F000F">
      <w:start w:val="1"/>
      <w:numFmt w:val="decimal"/>
      <w:lvlText w:val="%1."/>
      <w:lvlJc w:val="left"/>
      <w:pPr>
        <w:ind w:left="1069" w:hanging="360"/>
      </w:p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6F136DF2"/>
    <w:multiLevelType w:val="hybridMultilevel"/>
    <w:tmpl w:val="675A4754"/>
    <w:lvl w:ilvl="0" w:tplc="041F0001">
      <w:start w:val="1"/>
      <w:numFmt w:val="bullet"/>
      <w:lvlText w:val=""/>
      <w:lvlJc w:val="left"/>
      <w:pPr>
        <w:ind w:left="154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6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8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70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2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4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6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8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302" w:hanging="360"/>
      </w:pPr>
      <w:rPr>
        <w:rFonts w:ascii="Wingdings" w:hAnsi="Wingdings" w:hint="default"/>
      </w:rPr>
    </w:lvl>
  </w:abstractNum>
  <w:abstractNum w:abstractNumId="26" w15:restartNumberingAfterBreak="0">
    <w:nsid w:val="76602136"/>
    <w:multiLevelType w:val="hybridMultilevel"/>
    <w:tmpl w:val="B9742BC6"/>
    <w:lvl w:ilvl="0" w:tplc="041F000F">
      <w:start w:val="1"/>
      <w:numFmt w:val="decimal"/>
      <w:lvlText w:val="%1."/>
      <w:lvlJc w:val="left"/>
      <w:pPr>
        <w:ind w:left="1003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27" w15:restartNumberingAfterBreak="0">
    <w:nsid w:val="7DC96BCD"/>
    <w:multiLevelType w:val="hybridMultilevel"/>
    <w:tmpl w:val="32EE3D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14"/>
  </w:num>
  <w:num w:numId="5">
    <w:abstractNumId w:val="16"/>
  </w:num>
  <w:num w:numId="6">
    <w:abstractNumId w:val="13"/>
  </w:num>
  <w:num w:numId="7">
    <w:abstractNumId w:val="20"/>
  </w:num>
  <w:num w:numId="8">
    <w:abstractNumId w:val="27"/>
  </w:num>
  <w:num w:numId="9">
    <w:abstractNumId w:val="0"/>
  </w:num>
  <w:num w:numId="10">
    <w:abstractNumId w:val="6"/>
  </w:num>
  <w:num w:numId="11">
    <w:abstractNumId w:val="2"/>
  </w:num>
  <w:num w:numId="12">
    <w:abstractNumId w:val="19"/>
  </w:num>
  <w:num w:numId="13">
    <w:abstractNumId w:val="24"/>
  </w:num>
  <w:num w:numId="14">
    <w:abstractNumId w:val="8"/>
  </w:num>
  <w:num w:numId="15">
    <w:abstractNumId w:val="15"/>
  </w:num>
  <w:num w:numId="16">
    <w:abstractNumId w:val="11"/>
  </w:num>
  <w:num w:numId="17">
    <w:abstractNumId w:val="23"/>
  </w:num>
  <w:num w:numId="18">
    <w:abstractNumId w:val="4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2"/>
  </w:num>
  <w:num w:numId="36">
    <w:abstractNumId w:val="10"/>
  </w:num>
  <w:num w:numId="37">
    <w:abstractNumId w:val="18"/>
  </w:num>
  <w:num w:numId="38">
    <w:abstractNumId w:val="21"/>
  </w:num>
  <w:num w:numId="39">
    <w:abstractNumId w:val="3"/>
  </w:num>
  <w:num w:numId="40">
    <w:abstractNumId w:val="17"/>
  </w:num>
  <w:num w:numId="41">
    <w:abstractNumId w:val="26"/>
  </w:num>
  <w:num w:numId="42">
    <w:abstractNumId w:val="12"/>
  </w:num>
  <w:num w:numId="43">
    <w:abstractNumId w:val="25"/>
  </w:num>
  <w:num w:numId="44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DG2MDUyMzExN7JU0lEKTi0uzszPAykwrAUA85LaciwAAAA="/>
  </w:docVars>
  <w:rsids>
    <w:rsidRoot w:val="00501929"/>
    <w:rsid w:val="0000669B"/>
    <w:rsid w:val="000138C2"/>
    <w:rsid w:val="00013A0A"/>
    <w:rsid w:val="00017063"/>
    <w:rsid w:val="000170A9"/>
    <w:rsid w:val="0002385A"/>
    <w:rsid w:val="0002431C"/>
    <w:rsid w:val="000306C1"/>
    <w:rsid w:val="0003401B"/>
    <w:rsid w:val="00037EF2"/>
    <w:rsid w:val="000435FD"/>
    <w:rsid w:val="0004534F"/>
    <w:rsid w:val="000464C9"/>
    <w:rsid w:val="00050388"/>
    <w:rsid w:val="00052E83"/>
    <w:rsid w:val="00062DF7"/>
    <w:rsid w:val="0006312B"/>
    <w:rsid w:val="00064095"/>
    <w:rsid w:val="00066661"/>
    <w:rsid w:val="0007713D"/>
    <w:rsid w:val="0008021D"/>
    <w:rsid w:val="00082234"/>
    <w:rsid w:val="000826B8"/>
    <w:rsid w:val="00085EFB"/>
    <w:rsid w:val="000934D6"/>
    <w:rsid w:val="000963A1"/>
    <w:rsid w:val="000A0B81"/>
    <w:rsid w:val="000A2BFF"/>
    <w:rsid w:val="000A7680"/>
    <w:rsid w:val="000A7F68"/>
    <w:rsid w:val="000B78E4"/>
    <w:rsid w:val="000C0CAD"/>
    <w:rsid w:val="000C5CC0"/>
    <w:rsid w:val="000C6A9D"/>
    <w:rsid w:val="000D3DAC"/>
    <w:rsid w:val="000D42F4"/>
    <w:rsid w:val="000D5F56"/>
    <w:rsid w:val="000E06D6"/>
    <w:rsid w:val="000E46D5"/>
    <w:rsid w:val="000E51FF"/>
    <w:rsid w:val="000F135A"/>
    <w:rsid w:val="000F7347"/>
    <w:rsid w:val="001001E5"/>
    <w:rsid w:val="00105ADA"/>
    <w:rsid w:val="0011023B"/>
    <w:rsid w:val="00117291"/>
    <w:rsid w:val="00122ED6"/>
    <w:rsid w:val="00123DF9"/>
    <w:rsid w:val="00125C6C"/>
    <w:rsid w:val="00130ECE"/>
    <w:rsid w:val="00131985"/>
    <w:rsid w:val="00131D84"/>
    <w:rsid w:val="001357E2"/>
    <w:rsid w:val="00136EF7"/>
    <w:rsid w:val="001428FB"/>
    <w:rsid w:val="00143C1E"/>
    <w:rsid w:val="00147F2B"/>
    <w:rsid w:val="001511E1"/>
    <w:rsid w:val="00153709"/>
    <w:rsid w:val="0016080E"/>
    <w:rsid w:val="00162DBF"/>
    <w:rsid w:val="00163351"/>
    <w:rsid w:val="001635EE"/>
    <w:rsid w:val="00163629"/>
    <w:rsid w:val="0016721B"/>
    <w:rsid w:val="00167A88"/>
    <w:rsid w:val="0017390B"/>
    <w:rsid w:val="00176E3F"/>
    <w:rsid w:val="00185082"/>
    <w:rsid w:val="00185A84"/>
    <w:rsid w:val="00187CC2"/>
    <w:rsid w:val="00191067"/>
    <w:rsid w:val="00195146"/>
    <w:rsid w:val="001A072E"/>
    <w:rsid w:val="001A3D79"/>
    <w:rsid w:val="001A3D95"/>
    <w:rsid w:val="001A479F"/>
    <w:rsid w:val="001A4FD1"/>
    <w:rsid w:val="001A53A9"/>
    <w:rsid w:val="001A72E3"/>
    <w:rsid w:val="001B0569"/>
    <w:rsid w:val="001B2370"/>
    <w:rsid w:val="001B2C7C"/>
    <w:rsid w:val="001B30C0"/>
    <w:rsid w:val="001B3BEA"/>
    <w:rsid w:val="001B5BF2"/>
    <w:rsid w:val="001C1810"/>
    <w:rsid w:val="001C2698"/>
    <w:rsid w:val="001C4CB8"/>
    <w:rsid w:val="001C6D19"/>
    <w:rsid w:val="001D2BD3"/>
    <w:rsid w:val="001E123F"/>
    <w:rsid w:val="001E61CC"/>
    <w:rsid w:val="001F0D27"/>
    <w:rsid w:val="001F1585"/>
    <w:rsid w:val="001F21E1"/>
    <w:rsid w:val="001F299D"/>
    <w:rsid w:val="001F33BD"/>
    <w:rsid w:val="001F66BC"/>
    <w:rsid w:val="00201387"/>
    <w:rsid w:val="00202BB3"/>
    <w:rsid w:val="00204D58"/>
    <w:rsid w:val="0020623A"/>
    <w:rsid w:val="00206D2A"/>
    <w:rsid w:val="002074A9"/>
    <w:rsid w:val="002108A1"/>
    <w:rsid w:val="00211031"/>
    <w:rsid w:val="00212F0F"/>
    <w:rsid w:val="00217157"/>
    <w:rsid w:val="00222C21"/>
    <w:rsid w:val="00225434"/>
    <w:rsid w:val="00227EAB"/>
    <w:rsid w:val="00230F73"/>
    <w:rsid w:val="002334AC"/>
    <w:rsid w:val="002334FE"/>
    <w:rsid w:val="00237301"/>
    <w:rsid w:val="00243156"/>
    <w:rsid w:val="00244477"/>
    <w:rsid w:val="00255BB4"/>
    <w:rsid w:val="00257E14"/>
    <w:rsid w:val="0026040A"/>
    <w:rsid w:val="00262256"/>
    <w:rsid w:val="002642F4"/>
    <w:rsid w:val="00267C01"/>
    <w:rsid w:val="00270461"/>
    <w:rsid w:val="00272B16"/>
    <w:rsid w:val="00274EE1"/>
    <w:rsid w:val="00276274"/>
    <w:rsid w:val="0028725D"/>
    <w:rsid w:val="00290A6D"/>
    <w:rsid w:val="002945CE"/>
    <w:rsid w:val="00294A41"/>
    <w:rsid w:val="002A1244"/>
    <w:rsid w:val="002A1922"/>
    <w:rsid w:val="002A26B1"/>
    <w:rsid w:val="002A65BC"/>
    <w:rsid w:val="002B5353"/>
    <w:rsid w:val="002B6A8F"/>
    <w:rsid w:val="002B7E28"/>
    <w:rsid w:val="002C0D18"/>
    <w:rsid w:val="002C1AD9"/>
    <w:rsid w:val="002C6BC8"/>
    <w:rsid w:val="002D28EE"/>
    <w:rsid w:val="002E0040"/>
    <w:rsid w:val="002E3328"/>
    <w:rsid w:val="002E5080"/>
    <w:rsid w:val="002F05FC"/>
    <w:rsid w:val="002F15BC"/>
    <w:rsid w:val="0030493A"/>
    <w:rsid w:val="003119D8"/>
    <w:rsid w:val="0031498D"/>
    <w:rsid w:val="0032396F"/>
    <w:rsid w:val="00326BB4"/>
    <w:rsid w:val="00331134"/>
    <w:rsid w:val="0033330B"/>
    <w:rsid w:val="00333828"/>
    <w:rsid w:val="00335587"/>
    <w:rsid w:val="003414FD"/>
    <w:rsid w:val="00341D3D"/>
    <w:rsid w:val="0035352B"/>
    <w:rsid w:val="00360ADD"/>
    <w:rsid w:val="00364253"/>
    <w:rsid w:val="003671F8"/>
    <w:rsid w:val="0037307D"/>
    <w:rsid w:val="0037317E"/>
    <w:rsid w:val="0037385A"/>
    <w:rsid w:val="00374DFA"/>
    <w:rsid w:val="003752D9"/>
    <w:rsid w:val="00380B82"/>
    <w:rsid w:val="00382447"/>
    <w:rsid w:val="00390721"/>
    <w:rsid w:val="003A12B7"/>
    <w:rsid w:val="003A57E4"/>
    <w:rsid w:val="003A5EC5"/>
    <w:rsid w:val="003B0A9E"/>
    <w:rsid w:val="003B28F7"/>
    <w:rsid w:val="003B686B"/>
    <w:rsid w:val="003D06D9"/>
    <w:rsid w:val="003D3099"/>
    <w:rsid w:val="003D72AD"/>
    <w:rsid w:val="003E1A1E"/>
    <w:rsid w:val="003F20E0"/>
    <w:rsid w:val="003F273D"/>
    <w:rsid w:val="003F30D8"/>
    <w:rsid w:val="004020ED"/>
    <w:rsid w:val="004161B3"/>
    <w:rsid w:val="004218A1"/>
    <w:rsid w:val="004224E7"/>
    <w:rsid w:val="00423C65"/>
    <w:rsid w:val="004241C3"/>
    <w:rsid w:val="00431C51"/>
    <w:rsid w:val="004327E3"/>
    <w:rsid w:val="004348AD"/>
    <w:rsid w:val="00443726"/>
    <w:rsid w:val="0044454F"/>
    <w:rsid w:val="004554F8"/>
    <w:rsid w:val="00455BCF"/>
    <w:rsid w:val="0045663A"/>
    <w:rsid w:val="004602D7"/>
    <w:rsid w:val="00462306"/>
    <w:rsid w:val="00465D81"/>
    <w:rsid w:val="004766EA"/>
    <w:rsid w:val="00477E6A"/>
    <w:rsid w:val="004804E2"/>
    <w:rsid w:val="00484766"/>
    <w:rsid w:val="00485550"/>
    <w:rsid w:val="00490FA3"/>
    <w:rsid w:val="0049717C"/>
    <w:rsid w:val="004A16D0"/>
    <w:rsid w:val="004A2271"/>
    <w:rsid w:val="004A2F4A"/>
    <w:rsid w:val="004A415A"/>
    <w:rsid w:val="004A478D"/>
    <w:rsid w:val="004A4A0F"/>
    <w:rsid w:val="004A723C"/>
    <w:rsid w:val="004A77C7"/>
    <w:rsid w:val="004B402C"/>
    <w:rsid w:val="004B6B09"/>
    <w:rsid w:val="004C39A0"/>
    <w:rsid w:val="004D0BAC"/>
    <w:rsid w:val="004D222D"/>
    <w:rsid w:val="004D3250"/>
    <w:rsid w:val="004D368A"/>
    <w:rsid w:val="004D4D98"/>
    <w:rsid w:val="004E2E1E"/>
    <w:rsid w:val="004F0D3E"/>
    <w:rsid w:val="004F5A06"/>
    <w:rsid w:val="00501929"/>
    <w:rsid w:val="00507445"/>
    <w:rsid w:val="00511432"/>
    <w:rsid w:val="005114F4"/>
    <w:rsid w:val="005207A1"/>
    <w:rsid w:val="005228C9"/>
    <w:rsid w:val="00530AE7"/>
    <w:rsid w:val="00533A89"/>
    <w:rsid w:val="005401F0"/>
    <w:rsid w:val="00547C02"/>
    <w:rsid w:val="00552217"/>
    <w:rsid w:val="00554420"/>
    <w:rsid w:val="00557023"/>
    <w:rsid w:val="005612D8"/>
    <w:rsid w:val="005618CE"/>
    <w:rsid w:val="00561C40"/>
    <w:rsid w:val="00567380"/>
    <w:rsid w:val="005723FD"/>
    <w:rsid w:val="0057357D"/>
    <w:rsid w:val="00576D01"/>
    <w:rsid w:val="00581484"/>
    <w:rsid w:val="005834C5"/>
    <w:rsid w:val="00584E12"/>
    <w:rsid w:val="00586E29"/>
    <w:rsid w:val="005B3954"/>
    <w:rsid w:val="005B4171"/>
    <w:rsid w:val="005B4A28"/>
    <w:rsid w:val="005B6580"/>
    <w:rsid w:val="005B777B"/>
    <w:rsid w:val="005C0532"/>
    <w:rsid w:val="005D41D5"/>
    <w:rsid w:val="005D62B0"/>
    <w:rsid w:val="005E0059"/>
    <w:rsid w:val="005E0B29"/>
    <w:rsid w:val="005E119D"/>
    <w:rsid w:val="005E1853"/>
    <w:rsid w:val="005E230F"/>
    <w:rsid w:val="005E30F1"/>
    <w:rsid w:val="005E5022"/>
    <w:rsid w:val="005E5ACE"/>
    <w:rsid w:val="005E6906"/>
    <w:rsid w:val="005E690A"/>
    <w:rsid w:val="00603523"/>
    <w:rsid w:val="00606F6A"/>
    <w:rsid w:val="00611EE7"/>
    <w:rsid w:val="00615F0B"/>
    <w:rsid w:val="00620D3E"/>
    <w:rsid w:val="0062143B"/>
    <w:rsid w:val="00631079"/>
    <w:rsid w:val="00633486"/>
    <w:rsid w:val="00633771"/>
    <w:rsid w:val="006337E9"/>
    <w:rsid w:val="00637E2B"/>
    <w:rsid w:val="0064021F"/>
    <w:rsid w:val="00640C3C"/>
    <w:rsid w:val="00640D9B"/>
    <w:rsid w:val="00643EFF"/>
    <w:rsid w:val="006455C5"/>
    <w:rsid w:val="00647A89"/>
    <w:rsid w:val="006560F1"/>
    <w:rsid w:val="006577C3"/>
    <w:rsid w:val="00663F4B"/>
    <w:rsid w:val="006666E5"/>
    <w:rsid w:val="00667641"/>
    <w:rsid w:val="0067038B"/>
    <w:rsid w:val="00671F4C"/>
    <w:rsid w:val="006836D9"/>
    <w:rsid w:val="00686419"/>
    <w:rsid w:val="006A2E65"/>
    <w:rsid w:val="006A32C2"/>
    <w:rsid w:val="006A350D"/>
    <w:rsid w:val="006A49D0"/>
    <w:rsid w:val="006A5354"/>
    <w:rsid w:val="006A5AB2"/>
    <w:rsid w:val="006B1E8F"/>
    <w:rsid w:val="006B234E"/>
    <w:rsid w:val="006C21C7"/>
    <w:rsid w:val="006C30C5"/>
    <w:rsid w:val="006C517B"/>
    <w:rsid w:val="006D1CE3"/>
    <w:rsid w:val="006D5E24"/>
    <w:rsid w:val="006E54BD"/>
    <w:rsid w:val="006E75E1"/>
    <w:rsid w:val="006E7F61"/>
    <w:rsid w:val="006F358E"/>
    <w:rsid w:val="006F5A02"/>
    <w:rsid w:val="007005AB"/>
    <w:rsid w:val="00704DE8"/>
    <w:rsid w:val="00706CA2"/>
    <w:rsid w:val="00706F31"/>
    <w:rsid w:val="007135BC"/>
    <w:rsid w:val="00721153"/>
    <w:rsid w:val="007214B0"/>
    <w:rsid w:val="00721E5D"/>
    <w:rsid w:val="007238E0"/>
    <w:rsid w:val="007240F4"/>
    <w:rsid w:val="007339C2"/>
    <w:rsid w:val="00735667"/>
    <w:rsid w:val="0073581B"/>
    <w:rsid w:val="007358A1"/>
    <w:rsid w:val="007405B6"/>
    <w:rsid w:val="0074264C"/>
    <w:rsid w:val="007468FE"/>
    <w:rsid w:val="00756DF8"/>
    <w:rsid w:val="007570B6"/>
    <w:rsid w:val="007600C9"/>
    <w:rsid w:val="00762F82"/>
    <w:rsid w:val="007646EC"/>
    <w:rsid w:val="007663BE"/>
    <w:rsid w:val="00766DBC"/>
    <w:rsid w:val="007671B1"/>
    <w:rsid w:val="0076754B"/>
    <w:rsid w:val="00773892"/>
    <w:rsid w:val="0077626E"/>
    <w:rsid w:val="00782ABD"/>
    <w:rsid w:val="00782FBF"/>
    <w:rsid w:val="00786769"/>
    <w:rsid w:val="00792C8B"/>
    <w:rsid w:val="007936B6"/>
    <w:rsid w:val="00797C8E"/>
    <w:rsid w:val="007A26BF"/>
    <w:rsid w:val="007A2AC3"/>
    <w:rsid w:val="007A44C4"/>
    <w:rsid w:val="007B1B4A"/>
    <w:rsid w:val="007B69D8"/>
    <w:rsid w:val="007B75B5"/>
    <w:rsid w:val="007B7839"/>
    <w:rsid w:val="007C0945"/>
    <w:rsid w:val="007C250A"/>
    <w:rsid w:val="007C2AC6"/>
    <w:rsid w:val="007C4C4F"/>
    <w:rsid w:val="007C4FA0"/>
    <w:rsid w:val="007D00AD"/>
    <w:rsid w:val="007D0C90"/>
    <w:rsid w:val="007D45A7"/>
    <w:rsid w:val="007E213B"/>
    <w:rsid w:val="007F01D1"/>
    <w:rsid w:val="007F0EFE"/>
    <w:rsid w:val="007F5232"/>
    <w:rsid w:val="007F5F85"/>
    <w:rsid w:val="00801792"/>
    <w:rsid w:val="0080323A"/>
    <w:rsid w:val="008041B6"/>
    <w:rsid w:val="00810345"/>
    <w:rsid w:val="008119F0"/>
    <w:rsid w:val="00817C62"/>
    <w:rsid w:val="00820BE2"/>
    <w:rsid w:val="0082249A"/>
    <w:rsid w:val="00826811"/>
    <w:rsid w:val="00834F14"/>
    <w:rsid w:val="00835A8C"/>
    <w:rsid w:val="00836D14"/>
    <w:rsid w:val="00837AB8"/>
    <w:rsid w:val="00837B31"/>
    <w:rsid w:val="00843204"/>
    <w:rsid w:val="00846029"/>
    <w:rsid w:val="008462C0"/>
    <w:rsid w:val="0085212A"/>
    <w:rsid w:val="00852DAD"/>
    <w:rsid w:val="00861F71"/>
    <w:rsid w:val="008630A9"/>
    <w:rsid w:val="008646FB"/>
    <w:rsid w:val="00864DE8"/>
    <w:rsid w:val="0087215E"/>
    <w:rsid w:val="0087305A"/>
    <w:rsid w:val="00874523"/>
    <w:rsid w:val="0087470F"/>
    <w:rsid w:val="00877B9D"/>
    <w:rsid w:val="0088066E"/>
    <w:rsid w:val="00884C1D"/>
    <w:rsid w:val="0088650D"/>
    <w:rsid w:val="008877C3"/>
    <w:rsid w:val="00893356"/>
    <w:rsid w:val="00893BB1"/>
    <w:rsid w:val="0089464B"/>
    <w:rsid w:val="00894D68"/>
    <w:rsid w:val="008A0A3C"/>
    <w:rsid w:val="008A1206"/>
    <w:rsid w:val="008A3D65"/>
    <w:rsid w:val="008A4DD2"/>
    <w:rsid w:val="008A5D8D"/>
    <w:rsid w:val="008A77A4"/>
    <w:rsid w:val="008B3BCC"/>
    <w:rsid w:val="008B3E00"/>
    <w:rsid w:val="008B45DF"/>
    <w:rsid w:val="008B60AA"/>
    <w:rsid w:val="008B77E8"/>
    <w:rsid w:val="008C11D9"/>
    <w:rsid w:val="008C37E7"/>
    <w:rsid w:val="008C3AB1"/>
    <w:rsid w:val="008C68C2"/>
    <w:rsid w:val="008C6CB3"/>
    <w:rsid w:val="008C769B"/>
    <w:rsid w:val="008D0BF5"/>
    <w:rsid w:val="008D1EB6"/>
    <w:rsid w:val="008D416F"/>
    <w:rsid w:val="008D6934"/>
    <w:rsid w:val="008E081B"/>
    <w:rsid w:val="008E6B87"/>
    <w:rsid w:val="008E6F51"/>
    <w:rsid w:val="008E7815"/>
    <w:rsid w:val="008F37D7"/>
    <w:rsid w:val="008F505F"/>
    <w:rsid w:val="008F57F7"/>
    <w:rsid w:val="008F5BE4"/>
    <w:rsid w:val="0090018A"/>
    <w:rsid w:val="009069C1"/>
    <w:rsid w:val="00906AF0"/>
    <w:rsid w:val="0091013C"/>
    <w:rsid w:val="0091100F"/>
    <w:rsid w:val="00914B18"/>
    <w:rsid w:val="009153B4"/>
    <w:rsid w:val="00915C23"/>
    <w:rsid w:val="00915C6F"/>
    <w:rsid w:val="00921AEA"/>
    <w:rsid w:val="00932E5F"/>
    <w:rsid w:val="009348AD"/>
    <w:rsid w:val="00941085"/>
    <w:rsid w:val="009426F1"/>
    <w:rsid w:val="00943089"/>
    <w:rsid w:val="0094308D"/>
    <w:rsid w:val="009509B5"/>
    <w:rsid w:val="00962289"/>
    <w:rsid w:val="0096258C"/>
    <w:rsid w:val="00964575"/>
    <w:rsid w:val="00966F6A"/>
    <w:rsid w:val="009736B4"/>
    <w:rsid w:val="00976C83"/>
    <w:rsid w:val="0097791C"/>
    <w:rsid w:val="00977A57"/>
    <w:rsid w:val="0098091A"/>
    <w:rsid w:val="00982499"/>
    <w:rsid w:val="009829F8"/>
    <w:rsid w:val="00984F0B"/>
    <w:rsid w:val="00991720"/>
    <w:rsid w:val="0099428E"/>
    <w:rsid w:val="00996889"/>
    <w:rsid w:val="009A16ED"/>
    <w:rsid w:val="009A73FF"/>
    <w:rsid w:val="009B1A4E"/>
    <w:rsid w:val="009B2CBB"/>
    <w:rsid w:val="009B3AAE"/>
    <w:rsid w:val="009B4A93"/>
    <w:rsid w:val="009D1DBC"/>
    <w:rsid w:val="009D5D42"/>
    <w:rsid w:val="009D64DA"/>
    <w:rsid w:val="009D7EB6"/>
    <w:rsid w:val="009E20F0"/>
    <w:rsid w:val="009E65FA"/>
    <w:rsid w:val="009F09B5"/>
    <w:rsid w:val="009F1392"/>
    <w:rsid w:val="009F16F8"/>
    <w:rsid w:val="009F1F4F"/>
    <w:rsid w:val="009F305E"/>
    <w:rsid w:val="009F3670"/>
    <w:rsid w:val="009F433C"/>
    <w:rsid w:val="009F73CE"/>
    <w:rsid w:val="009F798D"/>
    <w:rsid w:val="00A02824"/>
    <w:rsid w:val="00A03C9B"/>
    <w:rsid w:val="00A1024E"/>
    <w:rsid w:val="00A13D88"/>
    <w:rsid w:val="00A16CCF"/>
    <w:rsid w:val="00A2315B"/>
    <w:rsid w:val="00A24667"/>
    <w:rsid w:val="00A26C52"/>
    <w:rsid w:val="00A344F8"/>
    <w:rsid w:val="00A36E12"/>
    <w:rsid w:val="00A407EE"/>
    <w:rsid w:val="00A40BD5"/>
    <w:rsid w:val="00A45BA3"/>
    <w:rsid w:val="00A4687D"/>
    <w:rsid w:val="00A47158"/>
    <w:rsid w:val="00A5072E"/>
    <w:rsid w:val="00A53117"/>
    <w:rsid w:val="00A55B8F"/>
    <w:rsid w:val="00A574C8"/>
    <w:rsid w:val="00A60D83"/>
    <w:rsid w:val="00A6381F"/>
    <w:rsid w:val="00A640CE"/>
    <w:rsid w:val="00A655EB"/>
    <w:rsid w:val="00A6687C"/>
    <w:rsid w:val="00A7025F"/>
    <w:rsid w:val="00A730C6"/>
    <w:rsid w:val="00A73EC5"/>
    <w:rsid w:val="00A81871"/>
    <w:rsid w:val="00A85221"/>
    <w:rsid w:val="00A86085"/>
    <w:rsid w:val="00A90617"/>
    <w:rsid w:val="00A911E4"/>
    <w:rsid w:val="00A916BA"/>
    <w:rsid w:val="00A9428E"/>
    <w:rsid w:val="00AA05C0"/>
    <w:rsid w:val="00AA23E1"/>
    <w:rsid w:val="00AB1649"/>
    <w:rsid w:val="00AB1A4B"/>
    <w:rsid w:val="00AB1AC2"/>
    <w:rsid w:val="00AB259C"/>
    <w:rsid w:val="00AB4884"/>
    <w:rsid w:val="00AB58B5"/>
    <w:rsid w:val="00AB5CF3"/>
    <w:rsid w:val="00AB61F7"/>
    <w:rsid w:val="00AC1E9A"/>
    <w:rsid w:val="00AC53A8"/>
    <w:rsid w:val="00AD2DBB"/>
    <w:rsid w:val="00AD54E7"/>
    <w:rsid w:val="00AD5629"/>
    <w:rsid w:val="00AD5C70"/>
    <w:rsid w:val="00AE0823"/>
    <w:rsid w:val="00AE0E38"/>
    <w:rsid w:val="00AF0BB4"/>
    <w:rsid w:val="00AF0DB4"/>
    <w:rsid w:val="00AF2D34"/>
    <w:rsid w:val="00B00A00"/>
    <w:rsid w:val="00B01081"/>
    <w:rsid w:val="00B015EA"/>
    <w:rsid w:val="00B0165C"/>
    <w:rsid w:val="00B02B4E"/>
    <w:rsid w:val="00B06132"/>
    <w:rsid w:val="00B0693A"/>
    <w:rsid w:val="00B126A4"/>
    <w:rsid w:val="00B138A1"/>
    <w:rsid w:val="00B138A3"/>
    <w:rsid w:val="00B168BE"/>
    <w:rsid w:val="00B16BC4"/>
    <w:rsid w:val="00B1709E"/>
    <w:rsid w:val="00B170DC"/>
    <w:rsid w:val="00B17C2C"/>
    <w:rsid w:val="00B20ACE"/>
    <w:rsid w:val="00B2335C"/>
    <w:rsid w:val="00B25EFB"/>
    <w:rsid w:val="00B3130B"/>
    <w:rsid w:val="00B347AF"/>
    <w:rsid w:val="00B349F0"/>
    <w:rsid w:val="00B35CFA"/>
    <w:rsid w:val="00B41A14"/>
    <w:rsid w:val="00B45365"/>
    <w:rsid w:val="00B51F94"/>
    <w:rsid w:val="00B53945"/>
    <w:rsid w:val="00B609FD"/>
    <w:rsid w:val="00B6219C"/>
    <w:rsid w:val="00B630BD"/>
    <w:rsid w:val="00B71EB0"/>
    <w:rsid w:val="00B736B2"/>
    <w:rsid w:val="00B80725"/>
    <w:rsid w:val="00B83BE8"/>
    <w:rsid w:val="00B90977"/>
    <w:rsid w:val="00B92063"/>
    <w:rsid w:val="00B939EB"/>
    <w:rsid w:val="00B93C97"/>
    <w:rsid w:val="00B94895"/>
    <w:rsid w:val="00BA25E1"/>
    <w:rsid w:val="00BA6AA9"/>
    <w:rsid w:val="00BA710D"/>
    <w:rsid w:val="00BA790B"/>
    <w:rsid w:val="00BB5627"/>
    <w:rsid w:val="00BB5CDF"/>
    <w:rsid w:val="00BB771D"/>
    <w:rsid w:val="00BC05C1"/>
    <w:rsid w:val="00BC064B"/>
    <w:rsid w:val="00BC3DC9"/>
    <w:rsid w:val="00BC4FB1"/>
    <w:rsid w:val="00BC546F"/>
    <w:rsid w:val="00BC6C1F"/>
    <w:rsid w:val="00BD0CB9"/>
    <w:rsid w:val="00BD7F12"/>
    <w:rsid w:val="00BE2D9E"/>
    <w:rsid w:val="00BE39AB"/>
    <w:rsid w:val="00BF11A5"/>
    <w:rsid w:val="00BF669B"/>
    <w:rsid w:val="00C003B8"/>
    <w:rsid w:val="00C04C93"/>
    <w:rsid w:val="00C124D0"/>
    <w:rsid w:val="00C14D4D"/>
    <w:rsid w:val="00C21489"/>
    <w:rsid w:val="00C22220"/>
    <w:rsid w:val="00C2225A"/>
    <w:rsid w:val="00C247CE"/>
    <w:rsid w:val="00C268D1"/>
    <w:rsid w:val="00C32AC3"/>
    <w:rsid w:val="00C378AE"/>
    <w:rsid w:val="00C41EAC"/>
    <w:rsid w:val="00C46380"/>
    <w:rsid w:val="00C46D61"/>
    <w:rsid w:val="00C50DB1"/>
    <w:rsid w:val="00C53E91"/>
    <w:rsid w:val="00C55FBF"/>
    <w:rsid w:val="00C561F9"/>
    <w:rsid w:val="00C60C1B"/>
    <w:rsid w:val="00C621EF"/>
    <w:rsid w:val="00C66AE1"/>
    <w:rsid w:val="00C711E6"/>
    <w:rsid w:val="00C74F40"/>
    <w:rsid w:val="00C75814"/>
    <w:rsid w:val="00C775C7"/>
    <w:rsid w:val="00C8073E"/>
    <w:rsid w:val="00C807FA"/>
    <w:rsid w:val="00C825DC"/>
    <w:rsid w:val="00C851F3"/>
    <w:rsid w:val="00C86917"/>
    <w:rsid w:val="00C913E4"/>
    <w:rsid w:val="00C9331C"/>
    <w:rsid w:val="00C945ED"/>
    <w:rsid w:val="00C95292"/>
    <w:rsid w:val="00C96F5C"/>
    <w:rsid w:val="00C97A31"/>
    <w:rsid w:val="00CA11E3"/>
    <w:rsid w:val="00CA2274"/>
    <w:rsid w:val="00CA3743"/>
    <w:rsid w:val="00CA66BC"/>
    <w:rsid w:val="00CB0197"/>
    <w:rsid w:val="00CB10D8"/>
    <w:rsid w:val="00CB1DFD"/>
    <w:rsid w:val="00CB2680"/>
    <w:rsid w:val="00CB29CB"/>
    <w:rsid w:val="00CB3C40"/>
    <w:rsid w:val="00CB5D74"/>
    <w:rsid w:val="00CC1435"/>
    <w:rsid w:val="00CC458B"/>
    <w:rsid w:val="00CD0CE8"/>
    <w:rsid w:val="00CD113B"/>
    <w:rsid w:val="00CD498E"/>
    <w:rsid w:val="00CD638D"/>
    <w:rsid w:val="00CD6F15"/>
    <w:rsid w:val="00CD7334"/>
    <w:rsid w:val="00CD761C"/>
    <w:rsid w:val="00CE55FE"/>
    <w:rsid w:val="00CF3F47"/>
    <w:rsid w:val="00D00E3B"/>
    <w:rsid w:val="00D015EF"/>
    <w:rsid w:val="00D048C8"/>
    <w:rsid w:val="00D067E2"/>
    <w:rsid w:val="00D074CC"/>
    <w:rsid w:val="00D15A94"/>
    <w:rsid w:val="00D2031B"/>
    <w:rsid w:val="00D20F88"/>
    <w:rsid w:val="00D215F4"/>
    <w:rsid w:val="00D2393F"/>
    <w:rsid w:val="00D2780C"/>
    <w:rsid w:val="00D3131C"/>
    <w:rsid w:val="00D34FBE"/>
    <w:rsid w:val="00D353D1"/>
    <w:rsid w:val="00D36A02"/>
    <w:rsid w:val="00D40BD4"/>
    <w:rsid w:val="00D47D62"/>
    <w:rsid w:val="00D47EC5"/>
    <w:rsid w:val="00D51577"/>
    <w:rsid w:val="00D52FE4"/>
    <w:rsid w:val="00D54578"/>
    <w:rsid w:val="00D5650F"/>
    <w:rsid w:val="00D56EDC"/>
    <w:rsid w:val="00D576DC"/>
    <w:rsid w:val="00D6186D"/>
    <w:rsid w:val="00D63BC7"/>
    <w:rsid w:val="00D64455"/>
    <w:rsid w:val="00D64ED5"/>
    <w:rsid w:val="00D70C4E"/>
    <w:rsid w:val="00D72ECB"/>
    <w:rsid w:val="00D72F70"/>
    <w:rsid w:val="00D7450E"/>
    <w:rsid w:val="00D827D1"/>
    <w:rsid w:val="00D82C02"/>
    <w:rsid w:val="00D83DB0"/>
    <w:rsid w:val="00D85E7D"/>
    <w:rsid w:val="00D87516"/>
    <w:rsid w:val="00D90C1E"/>
    <w:rsid w:val="00D91725"/>
    <w:rsid w:val="00DA1B18"/>
    <w:rsid w:val="00DA24BA"/>
    <w:rsid w:val="00DA6182"/>
    <w:rsid w:val="00DB1A8E"/>
    <w:rsid w:val="00DB21F0"/>
    <w:rsid w:val="00DB4967"/>
    <w:rsid w:val="00DB4FE0"/>
    <w:rsid w:val="00DC298D"/>
    <w:rsid w:val="00DC3947"/>
    <w:rsid w:val="00DC4C77"/>
    <w:rsid w:val="00DC57DE"/>
    <w:rsid w:val="00DC5EA5"/>
    <w:rsid w:val="00DC5FB7"/>
    <w:rsid w:val="00DC6166"/>
    <w:rsid w:val="00DC6BCB"/>
    <w:rsid w:val="00DC6CBD"/>
    <w:rsid w:val="00DC7EF4"/>
    <w:rsid w:val="00DD7DC5"/>
    <w:rsid w:val="00DE1EA2"/>
    <w:rsid w:val="00DE29E0"/>
    <w:rsid w:val="00DE2DA7"/>
    <w:rsid w:val="00DE2DBC"/>
    <w:rsid w:val="00DE49A5"/>
    <w:rsid w:val="00DE710B"/>
    <w:rsid w:val="00DE7785"/>
    <w:rsid w:val="00DF1B02"/>
    <w:rsid w:val="00DF255B"/>
    <w:rsid w:val="00DF5863"/>
    <w:rsid w:val="00DF68B1"/>
    <w:rsid w:val="00DF6C8D"/>
    <w:rsid w:val="00E029A7"/>
    <w:rsid w:val="00E04A16"/>
    <w:rsid w:val="00E0663D"/>
    <w:rsid w:val="00E1240E"/>
    <w:rsid w:val="00E124EA"/>
    <w:rsid w:val="00E13481"/>
    <w:rsid w:val="00E1385E"/>
    <w:rsid w:val="00E17F4F"/>
    <w:rsid w:val="00E20B02"/>
    <w:rsid w:val="00E22DB2"/>
    <w:rsid w:val="00E247EA"/>
    <w:rsid w:val="00E276BF"/>
    <w:rsid w:val="00E32A7B"/>
    <w:rsid w:val="00E332C5"/>
    <w:rsid w:val="00E33FEF"/>
    <w:rsid w:val="00E364AF"/>
    <w:rsid w:val="00E36A02"/>
    <w:rsid w:val="00E50088"/>
    <w:rsid w:val="00E612F8"/>
    <w:rsid w:val="00E677BB"/>
    <w:rsid w:val="00E713E7"/>
    <w:rsid w:val="00E73B9B"/>
    <w:rsid w:val="00E74A74"/>
    <w:rsid w:val="00E80396"/>
    <w:rsid w:val="00E84E2D"/>
    <w:rsid w:val="00E91685"/>
    <w:rsid w:val="00E92E35"/>
    <w:rsid w:val="00E94F62"/>
    <w:rsid w:val="00E96AC9"/>
    <w:rsid w:val="00EA0A1C"/>
    <w:rsid w:val="00EB0829"/>
    <w:rsid w:val="00EB2785"/>
    <w:rsid w:val="00EB4445"/>
    <w:rsid w:val="00EB6943"/>
    <w:rsid w:val="00EC46E6"/>
    <w:rsid w:val="00EC71A1"/>
    <w:rsid w:val="00ED002D"/>
    <w:rsid w:val="00ED0D3C"/>
    <w:rsid w:val="00ED1CAF"/>
    <w:rsid w:val="00ED2428"/>
    <w:rsid w:val="00ED3A7E"/>
    <w:rsid w:val="00ED6924"/>
    <w:rsid w:val="00ED749E"/>
    <w:rsid w:val="00EE2F4A"/>
    <w:rsid w:val="00EE3992"/>
    <w:rsid w:val="00EE4955"/>
    <w:rsid w:val="00EE64DD"/>
    <w:rsid w:val="00EE7D69"/>
    <w:rsid w:val="00EF2013"/>
    <w:rsid w:val="00EF52CE"/>
    <w:rsid w:val="00EF7C0D"/>
    <w:rsid w:val="00EF7C71"/>
    <w:rsid w:val="00F00715"/>
    <w:rsid w:val="00F02238"/>
    <w:rsid w:val="00F07717"/>
    <w:rsid w:val="00F10715"/>
    <w:rsid w:val="00F138E4"/>
    <w:rsid w:val="00F17D0B"/>
    <w:rsid w:val="00F21A12"/>
    <w:rsid w:val="00F25330"/>
    <w:rsid w:val="00F258CB"/>
    <w:rsid w:val="00F25D30"/>
    <w:rsid w:val="00F32D62"/>
    <w:rsid w:val="00F37BE3"/>
    <w:rsid w:val="00F40CAB"/>
    <w:rsid w:val="00F4103E"/>
    <w:rsid w:val="00F41EEE"/>
    <w:rsid w:val="00F42403"/>
    <w:rsid w:val="00F4394E"/>
    <w:rsid w:val="00F44EBC"/>
    <w:rsid w:val="00F52802"/>
    <w:rsid w:val="00F54F37"/>
    <w:rsid w:val="00F550D4"/>
    <w:rsid w:val="00F57253"/>
    <w:rsid w:val="00F612EE"/>
    <w:rsid w:val="00F6565E"/>
    <w:rsid w:val="00F67705"/>
    <w:rsid w:val="00F71B54"/>
    <w:rsid w:val="00F729A7"/>
    <w:rsid w:val="00F73422"/>
    <w:rsid w:val="00F761CC"/>
    <w:rsid w:val="00F82DCF"/>
    <w:rsid w:val="00F834A9"/>
    <w:rsid w:val="00F856A1"/>
    <w:rsid w:val="00F85F4C"/>
    <w:rsid w:val="00F91A7D"/>
    <w:rsid w:val="00F92B3C"/>
    <w:rsid w:val="00FA0615"/>
    <w:rsid w:val="00FA1291"/>
    <w:rsid w:val="00FA7DD4"/>
    <w:rsid w:val="00FB15C1"/>
    <w:rsid w:val="00FB48E6"/>
    <w:rsid w:val="00FB6EEA"/>
    <w:rsid w:val="00FC3A56"/>
    <w:rsid w:val="00FD05C3"/>
    <w:rsid w:val="00FD3BF7"/>
    <w:rsid w:val="00FD6534"/>
    <w:rsid w:val="00FD773F"/>
    <w:rsid w:val="00FD7D25"/>
    <w:rsid w:val="00FE06B3"/>
    <w:rsid w:val="00FE75E7"/>
    <w:rsid w:val="00FF00A3"/>
    <w:rsid w:val="00FF1210"/>
    <w:rsid w:val="00FF13C8"/>
    <w:rsid w:val="00FF171E"/>
    <w:rsid w:val="00FF7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D19721"/>
  <w15:chartTrackingRefBased/>
  <w15:docId w15:val="{FCA1B651-930F-45BE-8740-AAC17B3B3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C41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9F30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0A76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9F305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semiHidden/>
    <w:unhideWhenUsed/>
    <w:rsid w:val="001511E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1511E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1511E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511E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511E1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511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511E1"/>
    <w:rPr>
      <w:rFonts w:ascii="Segoe UI" w:hAnsi="Segoe UI" w:cs="Segoe UI"/>
      <w:sz w:val="18"/>
      <w:szCs w:val="18"/>
    </w:rPr>
  </w:style>
  <w:style w:type="paragraph" w:styleId="ListeParagraf">
    <w:name w:val="List Paragraph"/>
    <w:aliases w:val="3,Akapit z listą BS,Bullet1,Bullets,Citation List,Ha,List Paragraph (numbered (a)),List Paragraph1,List_Paragraph,Liste 1,Main numbered paragraph,Multilevel para_II,NUMBERED PARAGRAPH,Numbered List Paragraph,NumberedParas,References,L_4,l"/>
    <w:basedOn w:val="Normal"/>
    <w:link w:val="ListeParagrafChar"/>
    <w:uiPriority w:val="34"/>
    <w:qFormat/>
    <w:rsid w:val="00A640CE"/>
    <w:pPr>
      <w:ind w:left="720"/>
      <w:contextualSpacing/>
    </w:pPr>
  </w:style>
  <w:style w:type="table" w:styleId="KlavuzuTablo4-Vurgu1">
    <w:name w:val="Grid Table 4 Accent 1"/>
    <w:basedOn w:val="NormalTablo"/>
    <w:uiPriority w:val="49"/>
    <w:rsid w:val="00A640CE"/>
    <w:pPr>
      <w:spacing w:after="0" w:line="240" w:lineRule="auto"/>
    </w:pPr>
    <w:rPr>
      <w:rFonts w:ascii="Calibri" w:eastAsia="Calibri" w:hAnsi="Calibri" w:cs="Calibri"/>
      <w:lang w:eastAsia="tr-TR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ListeParagrafChar">
    <w:name w:val="Liste Paragraf Char"/>
    <w:aliases w:val="3 Char,Akapit z listą BS Char,Bullet1 Char,Bullets Char,Citation List Char,Ha Char,List Paragraph (numbered (a)) Char,List Paragraph1 Char,List_Paragraph Char,Liste 1 Char,Main numbered paragraph Char,Multilevel para_II Char,L_4 Char"/>
    <w:link w:val="ListeParagraf"/>
    <w:uiPriority w:val="34"/>
    <w:qFormat/>
    <w:rsid w:val="00AD54E7"/>
  </w:style>
  <w:style w:type="paragraph" w:styleId="stBilgi">
    <w:name w:val="header"/>
    <w:basedOn w:val="Normal"/>
    <w:link w:val="stBilgiChar"/>
    <w:uiPriority w:val="99"/>
    <w:unhideWhenUsed/>
    <w:rsid w:val="00EB6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B6943"/>
  </w:style>
  <w:style w:type="paragraph" w:styleId="AltBilgi">
    <w:name w:val="footer"/>
    <w:basedOn w:val="Normal"/>
    <w:link w:val="AltBilgiChar"/>
    <w:uiPriority w:val="99"/>
    <w:unhideWhenUsed/>
    <w:rsid w:val="00EB6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B6943"/>
  </w:style>
  <w:style w:type="table" w:styleId="TabloKlavuzu">
    <w:name w:val="Table Grid"/>
    <w:basedOn w:val="NormalTablo"/>
    <w:uiPriority w:val="39"/>
    <w:rsid w:val="00465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FD6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2">
    <w:name w:val="Text 2"/>
    <w:basedOn w:val="Normal"/>
    <w:rsid w:val="00BB5CDF"/>
    <w:pPr>
      <w:widowControl w:val="0"/>
      <w:tabs>
        <w:tab w:val="left" w:pos="2161"/>
      </w:tabs>
      <w:adjustRightInd w:val="0"/>
      <w:spacing w:after="240" w:line="360" w:lineRule="atLeast"/>
      <w:ind w:left="1202"/>
      <w:jc w:val="both"/>
      <w:textAlignment w:val="baseline"/>
    </w:pPr>
    <w:rPr>
      <w:rFonts w:ascii="Arial" w:eastAsia="Times New Roman" w:hAnsi="Arial" w:cs="Arial"/>
      <w:lang w:val="en-GB"/>
    </w:rPr>
  </w:style>
  <w:style w:type="character" w:customStyle="1" w:styleId="Balk1Char">
    <w:name w:val="Başlık 1 Char"/>
    <w:basedOn w:val="VarsaylanParagrafYazTipi"/>
    <w:link w:val="Balk1"/>
    <w:uiPriority w:val="9"/>
    <w:rsid w:val="00C41E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9F305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DipnotBavurusu">
    <w:name w:val="footnote reference"/>
    <w:uiPriority w:val="99"/>
    <w:rsid w:val="009F305E"/>
    <w:rPr>
      <w:rFonts w:ascii="TimesNewRomanPS" w:hAnsi="TimesNewRomanPS"/>
      <w:position w:val="6"/>
      <w:sz w:val="16"/>
    </w:rPr>
  </w:style>
  <w:style w:type="paragraph" w:styleId="DipnotMetni">
    <w:name w:val="footnote text"/>
    <w:aliases w:val="Podrozdział"/>
    <w:basedOn w:val="Normal"/>
    <w:link w:val="DipnotMetniChar1"/>
    <w:uiPriority w:val="99"/>
    <w:rsid w:val="009F305E"/>
    <w:pPr>
      <w:spacing w:after="240" w:line="276" w:lineRule="auto"/>
      <w:ind w:left="357" w:hanging="357"/>
    </w:pPr>
    <w:rPr>
      <w:rFonts w:eastAsiaTheme="minorEastAsia"/>
      <w:sz w:val="20"/>
    </w:rPr>
  </w:style>
  <w:style w:type="character" w:customStyle="1" w:styleId="DipnotMetniChar">
    <w:name w:val="Dipnot Metni Char"/>
    <w:basedOn w:val="VarsaylanParagrafYazTipi"/>
    <w:uiPriority w:val="99"/>
    <w:semiHidden/>
    <w:rsid w:val="009F305E"/>
    <w:rPr>
      <w:sz w:val="20"/>
      <w:szCs w:val="20"/>
    </w:rPr>
  </w:style>
  <w:style w:type="character" w:customStyle="1" w:styleId="DipnotMetniChar1">
    <w:name w:val="Dipnot Metni Char1"/>
    <w:aliases w:val="Podrozdział Char"/>
    <w:link w:val="DipnotMetni"/>
    <w:uiPriority w:val="99"/>
    <w:rsid w:val="009F305E"/>
    <w:rPr>
      <w:rFonts w:eastAsiaTheme="minorEastAsia"/>
      <w:sz w:val="20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9F305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3-normalyaz">
    <w:name w:val="3-normalyaz"/>
    <w:basedOn w:val="Normal"/>
    <w:rsid w:val="009F305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A768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customStyle="1" w:styleId="TabloKlavuzu2">
    <w:name w:val="Tablo Kılavuzu2"/>
    <w:basedOn w:val="NormalTablo"/>
    <w:next w:val="TabloKlavuzu"/>
    <w:uiPriority w:val="39"/>
    <w:rsid w:val="00B62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uiPriority w:val="2"/>
    <w:semiHidden/>
    <w:unhideWhenUsed/>
    <w:qFormat/>
    <w:rsid w:val="00B6219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9F798D"/>
    <w:rPr>
      <w:color w:val="0563C1" w:themeColor="hyperlink"/>
      <w:u w:val="single"/>
    </w:rPr>
  </w:style>
  <w:style w:type="paragraph" w:styleId="Dzeltme">
    <w:name w:val="Revision"/>
    <w:hidden/>
    <w:uiPriority w:val="99"/>
    <w:semiHidden/>
    <w:rsid w:val="00EF7C0D"/>
    <w:pPr>
      <w:spacing w:after="0" w:line="240" w:lineRule="auto"/>
    </w:pPr>
  </w:style>
  <w:style w:type="character" w:styleId="Bahset">
    <w:name w:val="Mention"/>
    <w:basedOn w:val="VarsaylanParagrafYazTipi"/>
    <w:uiPriority w:val="99"/>
    <w:unhideWhenUsed/>
    <w:rsid w:val="00D00E3B"/>
    <w:rPr>
      <w:color w:val="2B579A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BF669B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7211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54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2206d37-12c5-4e23-8b29-fa03727b12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D74DB7F1B0364E9C6B8A217C413946" ma:contentTypeVersion="18" ma:contentTypeDescription="Create a new document." ma:contentTypeScope="" ma:versionID="b7e64ae65d311e205e9a6fc149b030cd">
  <xsd:schema xmlns:xsd="http://www.w3.org/2001/XMLSchema" xmlns:xs="http://www.w3.org/2001/XMLSchema" xmlns:p="http://schemas.microsoft.com/office/2006/metadata/properties" xmlns:ns3="52206d37-12c5-4e23-8b29-fa03727b124c" xmlns:ns4="44e4b59d-e8d4-45a4-8231-df2ef5c567b8" targetNamespace="http://schemas.microsoft.com/office/2006/metadata/properties" ma:root="true" ma:fieldsID="06450ba0e57df289a199c7172a114f40" ns3:_="" ns4:_="">
    <xsd:import namespace="52206d37-12c5-4e23-8b29-fa03727b124c"/>
    <xsd:import namespace="44e4b59d-e8d4-45a4-8231-df2ef5c567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06d37-12c5-4e23-8b29-fa03727b12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4b59d-e8d4-45a4-8231-df2ef5c567b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71D7E-D46E-4D75-98DF-A6CA476BC68B}">
  <ds:schemaRefs>
    <ds:schemaRef ds:uri="http://schemas.microsoft.com/office/2006/metadata/properties"/>
    <ds:schemaRef ds:uri="http://schemas.microsoft.com/office/infopath/2007/PartnerControls"/>
    <ds:schemaRef ds:uri="52206d37-12c5-4e23-8b29-fa03727b124c"/>
  </ds:schemaRefs>
</ds:datastoreItem>
</file>

<file path=customXml/itemProps2.xml><?xml version="1.0" encoding="utf-8"?>
<ds:datastoreItem xmlns:ds="http://schemas.openxmlformats.org/officeDocument/2006/customXml" ds:itemID="{053C4B68-D83A-4AA6-BCF2-CB5C840206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3AB772-0203-4476-8956-A10CAED91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206d37-12c5-4e23-8b29-fa03727b124c"/>
    <ds:schemaRef ds:uri="44e4b59d-e8d4-45a4-8231-df2ef5c567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469B34-947C-4662-BDF6-C8AEC5AB8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591</Words>
  <Characters>4158</Characters>
  <Application>Microsoft Office Word</Application>
  <DocSecurity>0</DocSecurity>
  <Lines>176</Lines>
  <Paragraphs>7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nayi_ve_Teknoloji_Bakanligi</Company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in AYTEKİN ASLANER</dc:creator>
  <cp:keywords/>
  <dc:description/>
  <cp:lastModifiedBy>MELİKE YÜKSEL</cp:lastModifiedBy>
  <cp:revision>45</cp:revision>
  <dcterms:created xsi:type="dcterms:W3CDTF">2024-04-04T13:13:00Z</dcterms:created>
  <dcterms:modified xsi:type="dcterms:W3CDTF">2024-04-05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5915c42894821b0f12e836f8816489a73e1a49614ae52a790fef76b1a3f01b</vt:lpwstr>
  </property>
  <property fmtid="{D5CDD505-2E9C-101B-9397-08002B2CF9AE}" pid="3" name="ContentTypeId">
    <vt:lpwstr>0x01010001D74DB7F1B0364E9C6B8A217C413946</vt:lpwstr>
  </property>
</Properties>
</file>